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5B5C6" w14:textId="77777777" w:rsidR="00FB73F1" w:rsidRPr="00FB73F1" w:rsidRDefault="00FB73F1" w:rsidP="00FB73F1">
      <w:pPr>
        <w:spacing w:after="0" w:line="240" w:lineRule="auto"/>
        <w:ind w:right="-99"/>
        <w:jc w:val="center"/>
        <w:rPr>
          <w:rFonts w:ascii="Times New Roman" w:eastAsia="Times New Roman" w:hAnsi="Times New Roman" w:cs="Times New Roman"/>
          <w:lang w:bidi="ar-JO"/>
        </w:rPr>
      </w:pPr>
      <w:r w:rsidRPr="00FB73F1">
        <w:rPr>
          <w:rFonts w:ascii="Times New Roman" w:eastAsia="Times New Roman" w:hAnsi="Times New Roman" w:cs="Times New Roman"/>
          <w:noProof/>
          <w:lang w:val="en-GB" w:eastAsia="en-GB"/>
        </w:rPr>
        <w:drawing>
          <wp:inline distT="0" distB="0" distL="0" distR="0" wp14:anchorId="495A401A" wp14:editId="2659EF67">
            <wp:extent cx="800100" cy="640080"/>
            <wp:effectExtent l="0" t="0" r="0" b="7620"/>
            <wp:docPr id="1" name="Picture 1" descr="A close-up of a coi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coi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B6124" w14:textId="77777777" w:rsidR="00FB73F1" w:rsidRPr="00FB73F1" w:rsidRDefault="00FB73F1" w:rsidP="00FB73F1">
      <w:pPr>
        <w:spacing w:after="0" w:line="240" w:lineRule="auto"/>
        <w:ind w:right="-99"/>
        <w:jc w:val="center"/>
        <w:rPr>
          <w:rFonts w:ascii="Times New Roman" w:eastAsia="Times New Roman" w:hAnsi="Times New Roman" w:cs="Times New Roman"/>
          <w:lang w:bidi="ar-JO"/>
        </w:rPr>
      </w:pPr>
      <w:r w:rsidRPr="00FB73F1">
        <w:rPr>
          <w:rFonts w:ascii="Times New Roman" w:eastAsia="Times New Roman" w:hAnsi="Times New Roman" w:cs="Times New Roman"/>
          <w:lang w:bidi="ar-JO"/>
        </w:rPr>
        <w:t>Philadelphia University</w:t>
      </w:r>
    </w:p>
    <w:p w14:paraId="3F3A97CA" w14:textId="77777777" w:rsidR="00FB73F1" w:rsidRPr="00FB73F1" w:rsidRDefault="00FB73F1" w:rsidP="00FB73F1">
      <w:pPr>
        <w:spacing w:after="0" w:line="240" w:lineRule="auto"/>
        <w:ind w:right="-99"/>
        <w:jc w:val="center"/>
        <w:rPr>
          <w:rFonts w:ascii="Times New Roman" w:eastAsia="Times New Roman" w:hAnsi="Times New Roman" w:cs="Times New Roman"/>
          <w:b/>
          <w:bCs/>
          <w:lang w:bidi="ar-JO"/>
        </w:rPr>
      </w:pPr>
      <w:r w:rsidRPr="00FB73F1">
        <w:rPr>
          <w:rFonts w:ascii="Times New Roman" w:eastAsia="Times New Roman" w:hAnsi="Times New Roman" w:cs="Times New Roman"/>
          <w:b/>
          <w:bCs/>
          <w:lang w:bidi="ar-JO"/>
        </w:rPr>
        <w:t>School of Nursing</w:t>
      </w:r>
    </w:p>
    <w:p w14:paraId="45DE0802" w14:textId="0EECEE1B" w:rsidR="00FB73F1" w:rsidRPr="00FB73F1" w:rsidRDefault="00FB73F1" w:rsidP="00FB73F1">
      <w:pPr>
        <w:spacing w:after="0" w:line="240" w:lineRule="auto"/>
        <w:ind w:right="-99"/>
        <w:jc w:val="center"/>
        <w:rPr>
          <w:rFonts w:ascii="Times New Roman" w:eastAsia="Times New Roman" w:hAnsi="Times New Roman" w:cs="Times New Roman"/>
          <w:u w:val="single"/>
          <w:lang w:bidi="ar-JO"/>
        </w:rPr>
      </w:pPr>
      <w:r w:rsidRPr="00FB73F1">
        <w:rPr>
          <w:rFonts w:ascii="Times New Roman" w:eastAsia="Times New Roman" w:hAnsi="Times New Roman" w:cs="Times New Roman"/>
          <w:u w:val="single"/>
          <w:lang w:bidi="ar-JO"/>
        </w:rPr>
        <w:t xml:space="preserve">Communication and Ethics Final Exam </w:t>
      </w:r>
      <w:r w:rsidR="0073716E">
        <w:rPr>
          <w:rFonts w:ascii="Times New Roman" w:eastAsia="Times New Roman" w:hAnsi="Times New Roman" w:cs="Times New Roman"/>
          <w:u w:val="single"/>
          <w:lang w:bidi="ar-JO"/>
        </w:rPr>
        <w:t>(sample)</w:t>
      </w:r>
    </w:p>
    <w:p w14:paraId="22FD3483" w14:textId="32773523" w:rsidR="00FB73F1" w:rsidRPr="00FB73F1" w:rsidRDefault="00FB73F1" w:rsidP="00FB73F1">
      <w:pPr>
        <w:spacing w:after="0" w:line="240" w:lineRule="auto"/>
        <w:ind w:right="-99"/>
        <w:jc w:val="center"/>
        <w:rPr>
          <w:rFonts w:ascii="Times New Roman" w:eastAsia="Times New Roman" w:hAnsi="Times New Roman" w:cs="Times New Roman"/>
          <w:lang w:bidi="ar-JO"/>
        </w:rPr>
      </w:pPr>
    </w:p>
    <w:p w14:paraId="66D44C18" w14:textId="77777777" w:rsidR="00FB73F1" w:rsidRPr="00FB73F1" w:rsidRDefault="00FB73F1" w:rsidP="00FB73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GB" w:eastAsia="en-GB" w:bidi="ar-JO"/>
        </w:rPr>
      </w:pPr>
    </w:p>
    <w:p w14:paraId="797831FF" w14:textId="77777777" w:rsidR="00FB73F1" w:rsidRPr="00FB73F1" w:rsidRDefault="00FB73F1" w:rsidP="00FB73F1">
      <w:pPr>
        <w:spacing w:after="0" w:line="360" w:lineRule="auto"/>
        <w:jc w:val="center"/>
        <w:rPr>
          <w:rFonts w:ascii="Times New Roman" w:eastAsia="Times New Roman" w:hAnsi="Times New Roman" w:cs="Times New Roman"/>
          <w:lang w:val="en-GB"/>
        </w:rPr>
      </w:pPr>
    </w:p>
    <w:p w14:paraId="1322F874" w14:textId="78A4DD0F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  <w:b/>
          <w:bCs/>
        </w:rPr>
      </w:pPr>
      <w:r w:rsidRPr="00FB73F1">
        <w:rPr>
          <w:rFonts w:ascii="Times New Roman" w:eastAsia="Times New Roman" w:hAnsi="Times New Roman" w:cs="Times New Roman"/>
          <w:b/>
          <w:bCs/>
        </w:rPr>
        <w:t xml:space="preserve">Date: </w:t>
      </w:r>
    </w:p>
    <w:p w14:paraId="3FA23483" w14:textId="5422185E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  <w:b/>
          <w:bCs/>
        </w:rPr>
      </w:pPr>
      <w:r w:rsidRPr="00FB73F1">
        <w:rPr>
          <w:rFonts w:ascii="Times New Roman" w:eastAsia="Times New Roman" w:hAnsi="Times New Roman" w:cs="Times New Roman"/>
          <w:b/>
          <w:bCs/>
        </w:rPr>
        <w:t xml:space="preserve">Time:  </w:t>
      </w:r>
    </w:p>
    <w:p w14:paraId="4CC54C2C" w14:textId="77777777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</w:rPr>
      </w:pPr>
    </w:p>
    <w:tbl>
      <w:tblPr>
        <w:tblW w:w="10260" w:type="dxa"/>
        <w:tblInd w:w="-61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0260"/>
      </w:tblGrid>
      <w:tr w:rsidR="00FB73F1" w:rsidRPr="00FB73F1" w14:paraId="78A26256" w14:textId="77777777" w:rsidTr="00FB73F1">
        <w:trPr>
          <w:trHeight w:val="493"/>
        </w:trPr>
        <w:tc>
          <w:tcPr>
            <w:tcW w:w="10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hideMark/>
          </w:tcPr>
          <w:p w14:paraId="480811DF" w14:textId="77777777" w:rsidR="00FB73F1" w:rsidRPr="00FB73F1" w:rsidRDefault="00FB73F1" w:rsidP="00FB73F1">
            <w:pPr>
              <w:bidi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>Student’s information</w:t>
            </w:r>
          </w:p>
        </w:tc>
      </w:tr>
      <w:tr w:rsidR="00FB73F1" w:rsidRPr="00FB73F1" w14:paraId="289F5FD4" w14:textId="77777777" w:rsidTr="00FB73F1">
        <w:trPr>
          <w:trHeight w:val="6250"/>
        </w:trPr>
        <w:tc>
          <w:tcPr>
            <w:tcW w:w="10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A384A4" w14:textId="77777777" w:rsidR="00FB73F1" w:rsidRPr="00FB73F1" w:rsidRDefault="00FB73F1" w:rsidP="00FB73F1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042443C0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 xml:space="preserve">       Name of Student:</w:t>
            </w:r>
            <w:r w:rsidRPr="00FB73F1">
              <w:rPr>
                <w:rFonts w:ascii="Times New Roman" w:eastAsia="Times New Roman" w:hAnsi="Times New Roman" w:cs="Times New Roman"/>
              </w:rPr>
              <w:t xml:space="preserve"> __________________________________________________</w:t>
            </w:r>
          </w:p>
          <w:p w14:paraId="7E47CAC1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  <w:r w:rsidRPr="00FB73F1">
              <w:rPr>
                <w:rFonts w:ascii="Times New Roman" w:eastAsia="Times New Roman" w:hAnsi="Times New Roman" w:cs="Times New Roman"/>
              </w:rPr>
              <w:t xml:space="preserve">       </w:t>
            </w: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>Registration Number:</w:t>
            </w:r>
            <w:r w:rsidRPr="00FB73F1">
              <w:rPr>
                <w:rFonts w:ascii="Times New Roman" w:eastAsia="Times New Roman" w:hAnsi="Times New Roman" w:cs="Times New Roman"/>
              </w:rPr>
              <w:t>_______________________________________________</w:t>
            </w:r>
          </w:p>
          <w:p w14:paraId="233A3C2F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 xml:space="preserve">       Course Coordinator:  </w:t>
            </w:r>
            <w:r w:rsidRPr="00FB73F1">
              <w:rPr>
                <w:rFonts w:ascii="Times New Roman" w:eastAsia="Times New Roman" w:hAnsi="Times New Roman" w:cs="Times New Roman"/>
              </w:rPr>
              <w:t>_______________________________________________</w:t>
            </w:r>
          </w:p>
          <w:p w14:paraId="0C23AA79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tbl>
            <w:tblPr>
              <w:tblW w:w="0" w:type="auto"/>
              <w:tblInd w:w="8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484"/>
              <w:gridCol w:w="1944"/>
              <w:gridCol w:w="1980"/>
              <w:gridCol w:w="1889"/>
            </w:tblGrid>
            <w:tr w:rsidR="00FB73F1" w:rsidRPr="00FB73F1" w14:paraId="27041BAF" w14:textId="77777777">
              <w:tc>
                <w:tcPr>
                  <w:tcW w:w="24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4F4F9DCD" w14:textId="77777777" w:rsidR="00FB73F1" w:rsidRPr="00FB73F1" w:rsidRDefault="00FB73F1" w:rsidP="00FB73F1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Questions</w:t>
                  </w:r>
                </w:p>
              </w:tc>
              <w:tc>
                <w:tcPr>
                  <w:tcW w:w="19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3C65A401" w14:textId="77777777" w:rsidR="00FB73F1" w:rsidRPr="00FB73F1" w:rsidRDefault="00FB73F1" w:rsidP="00FB73F1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Number of Questions</w:t>
                  </w:r>
                </w:p>
              </w:tc>
              <w:tc>
                <w:tcPr>
                  <w:tcW w:w="19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22518EBC" w14:textId="77777777" w:rsidR="00FB73F1" w:rsidRPr="00FB73F1" w:rsidRDefault="00FB73F1" w:rsidP="00FB73F1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Actual Marks</w:t>
                  </w:r>
                </w:p>
              </w:tc>
              <w:tc>
                <w:tcPr>
                  <w:tcW w:w="18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2DDD8A01" w14:textId="77777777" w:rsidR="00FB73F1" w:rsidRPr="00FB73F1" w:rsidRDefault="00FB73F1" w:rsidP="00FB73F1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Obtained Marks</w:t>
                  </w:r>
                </w:p>
              </w:tc>
            </w:tr>
            <w:tr w:rsidR="00FB73F1" w:rsidRPr="00FB73F1" w14:paraId="5DE51249" w14:textId="77777777">
              <w:tc>
                <w:tcPr>
                  <w:tcW w:w="24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A6E1D0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</w:rPr>
                    <w:t>Multiple choices</w:t>
                  </w:r>
                </w:p>
              </w:tc>
              <w:tc>
                <w:tcPr>
                  <w:tcW w:w="19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31CF38" w14:textId="41C2945C" w:rsidR="00FB73F1" w:rsidRPr="00FB73F1" w:rsidRDefault="00FB73F1" w:rsidP="00FB73F1">
                  <w:pPr>
                    <w:spacing w:before="100" w:beforeAutospacing="1" w:after="100" w:afterAutospacing="1" w:line="360" w:lineRule="auto"/>
                    <w:ind w:right="6"/>
                    <w:contextualSpacing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30</w:t>
                  </w:r>
                </w:p>
              </w:tc>
              <w:tc>
                <w:tcPr>
                  <w:tcW w:w="19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E744F9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8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4DF60D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  <w:tr w:rsidR="00FB73F1" w:rsidRPr="00FB73F1" w14:paraId="72396EA1" w14:textId="77777777">
              <w:tc>
                <w:tcPr>
                  <w:tcW w:w="24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hideMark/>
                </w:tcPr>
                <w:p w14:paraId="37FB51E3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FB73F1">
                    <w:rPr>
                      <w:rFonts w:ascii="Times New Roman" w:eastAsia="Times New Roman" w:hAnsi="Times New Roman" w:cs="Times New Roman"/>
                    </w:rPr>
                    <w:t xml:space="preserve">Total </w:t>
                  </w:r>
                </w:p>
              </w:tc>
              <w:tc>
                <w:tcPr>
                  <w:tcW w:w="19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F81435D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9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5D020EB7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18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2FB6AB5" w14:textId="77777777" w:rsidR="00FB73F1" w:rsidRPr="00FB73F1" w:rsidRDefault="00FB73F1" w:rsidP="00FB73F1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</w:tbl>
          <w:p w14:paraId="2055FE44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</w:p>
          <w:p w14:paraId="1E084036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</w:p>
          <w:p w14:paraId="3D94125D" w14:textId="7E209C3C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 xml:space="preserve">       Number of Pages of the Exam</w:t>
            </w:r>
            <w:r w:rsidRPr="00FB73F1">
              <w:rPr>
                <w:rFonts w:ascii="Times New Roman" w:eastAsia="Times New Roman" w:hAnsi="Times New Roman" w:cs="Times New Roman"/>
              </w:rPr>
              <w:t xml:space="preserve"> = (</w:t>
            </w:r>
            <w:r>
              <w:rPr>
                <w:rFonts w:ascii="Times New Roman" w:eastAsia="Times New Roman" w:hAnsi="Times New Roman" w:cs="Times New Roman"/>
              </w:rPr>
              <w:t>7</w:t>
            </w:r>
            <w:r w:rsidRPr="00FB73F1">
              <w:rPr>
                <w:rFonts w:ascii="Times New Roman" w:eastAsia="Times New Roman" w:hAnsi="Times New Roman" w:cs="Times New Roman"/>
              </w:rPr>
              <w:t>) pages</w:t>
            </w:r>
          </w:p>
          <w:p w14:paraId="74913CD8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</w:p>
          <w:p w14:paraId="02D81A1E" w14:textId="77777777" w:rsidR="00FB73F1" w:rsidRPr="00FB73F1" w:rsidRDefault="00FB73F1" w:rsidP="00FB73F1">
            <w:pPr>
              <w:spacing w:after="0" w:line="360" w:lineRule="auto"/>
              <w:rPr>
                <w:rFonts w:ascii="Times New Roman" w:eastAsia="Times New Roman" w:hAnsi="Times New Roman" w:cs="Times New Roman"/>
              </w:rPr>
            </w:pPr>
            <w:r w:rsidRPr="00FB73F1">
              <w:rPr>
                <w:rFonts w:ascii="Times New Roman" w:eastAsia="Times New Roman" w:hAnsi="Times New Roman" w:cs="Times New Roman"/>
              </w:rPr>
              <w:t xml:space="preserve">       </w:t>
            </w:r>
            <w:r w:rsidRPr="00FB73F1">
              <w:rPr>
                <w:rFonts w:ascii="Times New Roman" w:eastAsia="Times New Roman" w:hAnsi="Times New Roman" w:cs="Times New Roman"/>
                <w:b/>
                <w:bCs/>
              </w:rPr>
              <w:t>Obtained Marks</w:t>
            </w:r>
            <w:r w:rsidRPr="00FB73F1">
              <w:rPr>
                <w:rFonts w:ascii="Times New Roman" w:eastAsia="Times New Roman" w:hAnsi="Times New Roman" w:cs="Times New Roman"/>
              </w:rPr>
              <w:t xml:space="preserve"> = ---------------------------------------------------------------</w:t>
            </w:r>
          </w:p>
          <w:p w14:paraId="376E96E3" w14:textId="77777777" w:rsidR="00FB73F1" w:rsidRPr="00FB73F1" w:rsidRDefault="00FB73F1" w:rsidP="00FB73F1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lang w:bidi="ar-JO"/>
              </w:rPr>
            </w:pPr>
          </w:p>
        </w:tc>
      </w:tr>
    </w:tbl>
    <w:p w14:paraId="052C1EF0" w14:textId="77777777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  <w:rtl/>
          <w:lang w:bidi="ar-JO"/>
        </w:rPr>
      </w:pPr>
    </w:p>
    <w:p w14:paraId="08AB8547" w14:textId="77777777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3724AF17" w14:textId="77777777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</w:rPr>
        <w:sectPr w:rsidR="00FB73F1" w:rsidRPr="00FB73F1">
          <w:pgSz w:w="11907" w:h="16839"/>
          <w:pgMar w:top="993" w:right="1440" w:bottom="1440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55DC4F9" w14:textId="77777777" w:rsidR="00FB73F1" w:rsidRPr="00FB73F1" w:rsidRDefault="00FB73F1" w:rsidP="00FB73F1">
      <w:pPr>
        <w:spacing w:after="0" w:line="360" w:lineRule="auto"/>
        <w:rPr>
          <w:rFonts w:ascii="Times New Roman" w:eastAsia="Times New Roman" w:hAnsi="Times New Roman" w:cs="Times New Roman"/>
        </w:rPr>
        <w:sectPr w:rsidR="00FB73F1" w:rsidRPr="00FB73F1">
          <w:type w:val="continuous"/>
          <w:pgSz w:w="11907" w:h="16839"/>
          <w:pgMar w:top="1440" w:right="1440" w:bottom="1440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17E034C" w14:textId="0E580A41" w:rsidR="00214E93" w:rsidRPr="00DE0B38" w:rsidRDefault="00FB73F1" w:rsidP="00DE0B38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Circle the correct answer : </w:t>
      </w:r>
    </w:p>
    <w:p w14:paraId="73A4BAEE" w14:textId="1F34D6F1" w:rsidR="004B4915" w:rsidRPr="00214E93" w:rsidRDefault="004665EE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14E93">
        <w:rPr>
          <w:rFonts w:asciiTheme="majorBidi" w:hAnsiTheme="majorBidi" w:cstheme="majorBidi"/>
          <w:b/>
          <w:bCs/>
          <w:sz w:val="24"/>
          <w:szCs w:val="24"/>
        </w:rPr>
        <w:t>A nurse cares for a patient with heart failure. The patient has not been eating or taking his medications as directed. What type of communication should the nurse use with this patient to promote self-care?</w:t>
      </w:r>
    </w:p>
    <w:p w14:paraId="638A4528" w14:textId="77777777" w:rsidR="004B4915" w:rsidRPr="00DE0B38" w:rsidRDefault="004B4915" w:rsidP="00814C4D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E0B38">
        <w:rPr>
          <w:rFonts w:asciiTheme="majorBidi" w:hAnsiTheme="majorBidi" w:cstheme="majorBidi"/>
          <w:b/>
          <w:bCs/>
          <w:sz w:val="24"/>
          <w:szCs w:val="24"/>
        </w:rPr>
        <w:t>Assertive, responsible, and caring communication</w:t>
      </w:r>
    </w:p>
    <w:p w14:paraId="3123DDD7" w14:textId="27728513" w:rsidR="004B4915" w:rsidRPr="00DE0B38" w:rsidRDefault="004B4915" w:rsidP="00814C4D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VI"/>
        </w:rPr>
      </w:pPr>
      <w:r w:rsidRPr="00DE0B38">
        <w:rPr>
          <w:rFonts w:asciiTheme="majorBidi" w:hAnsiTheme="majorBidi" w:cstheme="majorBidi"/>
          <w:sz w:val="24"/>
          <w:szCs w:val="24"/>
        </w:rPr>
        <w:t>A</w:t>
      </w:r>
      <w:proofErr w:type="spellStart"/>
      <w:r w:rsidRPr="00DE0B38">
        <w:rPr>
          <w:rFonts w:asciiTheme="majorBidi" w:hAnsiTheme="majorBidi" w:cstheme="majorBidi"/>
          <w:sz w:val="24"/>
          <w:szCs w:val="24"/>
          <w:lang w:val="en-VI"/>
        </w:rPr>
        <w:t>ggressive</w:t>
      </w:r>
      <w:proofErr w:type="spellEnd"/>
      <w:r w:rsidRPr="00DE0B38">
        <w:rPr>
          <w:rFonts w:asciiTheme="majorBidi" w:hAnsiTheme="majorBidi" w:cstheme="majorBidi"/>
          <w:sz w:val="24"/>
          <w:szCs w:val="24"/>
          <w:lang w:val="en-VI"/>
        </w:rPr>
        <w:t>, sympathetic, and realistic communication</w:t>
      </w:r>
    </w:p>
    <w:p w14:paraId="6F67E671" w14:textId="00007444" w:rsidR="004B4915" w:rsidRPr="00DE0B38" w:rsidRDefault="004B4915" w:rsidP="00814C4D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  <w:lang w:val="en-VI"/>
        </w:rPr>
        <w:t>Authoritative, honest, and outright communication</w:t>
      </w:r>
    </w:p>
    <w:p w14:paraId="22C32753" w14:textId="0E08AE66" w:rsidR="004B4915" w:rsidRPr="00DE0B38" w:rsidRDefault="004665EE" w:rsidP="00814C4D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VI"/>
        </w:rPr>
      </w:pPr>
      <w:r w:rsidRPr="00DE0B38">
        <w:rPr>
          <w:rFonts w:asciiTheme="majorBidi" w:hAnsiTheme="majorBidi" w:cstheme="majorBidi"/>
          <w:sz w:val="24"/>
          <w:szCs w:val="24"/>
          <w:lang w:val="en-VI"/>
        </w:rPr>
        <w:t>Positive, expert, and focused communication</w:t>
      </w:r>
    </w:p>
    <w:p w14:paraId="7E172A36" w14:textId="77777777" w:rsidR="000F6DBC" w:rsidRPr="00DE0B38" w:rsidRDefault="000F6DBC" w:rsidP="00DE0B38">
      <w:pPr>
        <w:pStyle w:val="ListParagraph"/>
        <w:spacing w:before="100" w:beforeAutospacing="1" w:after="100" w:afterAutospacing="1" w:line="240" w:lineRule="auto"/>
        <w:ind w:left="2520"/>
        <w:rPr>
          <w:rFonts w:asciiTheme="majorBidi" w:hAnsiTheme="majorBidi" w:cstheme="majorBidi"/>
          <w:sz w:val="24"/>
          <w:szCs w:val="24"/>
          <w:lang w:val="en-VI"/>
        </w:rPr>
      </w:pPr>
    </w:p>
    <w:p w14:paraId="07AE5F60" w14:textId="77777777" w:rsidR="004665EE" w:rsidRPr="00DE0B38" w:rsidRDefault="004665EE" w:rsidP="00DE0B38">
      <w:pPr>
        <w:pStyle w:val="ListParagraph"/>
        <w:spacing w:before="100" w:beforeAutospacing="1" w:after="100" w:afterAutospacing="1" w:line="240" w:lineRule="auto"/>
        <w:ind w:left="2520"/>
        <w:rPr>
          <w:rFonts w:asciiTheme="majorBidi" w:hAnsiTheme="majorBidi" w:cstheme="majorBidi"/>
          <w:sz w:val="24"/>
          <w:szCs w:val="24"/>
          <w:lang w:val="en-VI"/>
        </w:rPr>
      </w:pPr>
    </w:p>
    <w:p w14:paraId="76DB26D7" w14:textId="6D170D07" w:rsidR="004665EE" w:rsidRPr="00214E93" w:rsidRDefault="004665EE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14E93">
        <w:rPr>
          <w:rFonts w:asciiTheme="majorBidi" w:hAnsiTheme="majorBidi" w:cstheme="majorBidi"/>
          <w:b/>
          <w:bCs/>
          <w:sz w:val="24"/>
          <w:szCs w:val="24"/>
        </w:rPr>
        <w:t xml:space="preserve">Successfully implement communication strategies that are assertive and responsible is an example </w:t>
      </w:r>
      <w:r w:rsidR="006D3935" w:rsidRPr="00214E93">
        <w:rPr>
          <w:rFonts w:asciiTheme="majorBidi" w:hAnsiTheme="majorBidi" w:cstheme="majorBidi"/>
          <w:b/>
          <w:bCs/>
          <w:sz w:val="24"/>
          <w:szCs w:val="24"/>
        </w:rPr>
        <w:t>on:</w:t>
      </w:r>
      <w:r w:rsidRPr="00214E9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2A29571" w14:textId="28DF9F8F" w:rsidR="000F6DBC" w:rsidRPr="00DE0B38" w:rsidRDefault="000F6DBC" w:rsidP="00814C4D">
      <w:pPr>
        <w:pStyle w:val="ListParagraph"/>
        <w:numPr>
          <w:ilvl w:val="0"/>
          <w:numId w:val="13"/>
        </w:numPr>
        <w:tabs>
          <w:tab w:val="left" w:pos="225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>Cognitive domain</w:t>
      </w:r>
    </w:p>
    <w:p w14:paraId="024BDE35" w14:textId="73E8B8AF" w:rsidR="000F6DBC" w:rsidRPr="00DE0B38" w:rsidRDefault="000F6DBC" w:rsidP="00814C4D">
      <w:pPr>
        <w:pStyle w:val="ListParagraph"/>
        <w:numPr>
          <w:ilvl w:val="0"/>
          <w:numId w:val="13"/>
        </w:numPr>
        <w:tabs>
          <w:tab w:val="left" w:pos="225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>Affective domain</w:t>
      </w:r>
    </w:p>
    <w:p w14:paraId="1224067C" w14:textId="59BB4B6F" w:rsidR="004665EE" w:rsidRPr="00DE0B38" w:rsidRDefault="000F6DBC" w:rsidP="00814C4D">
      <w:pPr>
        <w:pStyle w:val="ListParagraph"/>
        <w:numPr>
          <w:ilvl w:val="0"/>
          <w:numId w:val="13"/>
        </w:numPr>
        <w:tabs>
          <w:tab w:val="left" w:pos="225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DE0B38">
        <w:rPr>
          <w:rFonts w:asciiTheme="majorBidi" w:hAnsiTheme="majorBidi" w:cstheme="majorBidi"/>
          <w:b/>
          <w:bCs/>
          <w:sz w:val="24"/>
          <w:szCs w:val="24"/>
        </w:rPr>
        <w:t>Psychomotor domain</w:t>
      </w:r>
    </w:p>
    <w:p w14:paraId="0149B7DF" w14:textId="476339ED" w:rsidR="000F6DBC" w:rsidRPr="00DE0B38" w:rsidRDefault="000F6DBC" w:rsidP="00814C4D">
      <w:pPr>
        <w:pStyle w:val="ListParagraph"/>
        <w:numPr>
          <w:ilvl w:val="0"/>
          <w:numId w:val="13"/>
        </w:numPr>
        <w:tabs>
          <w:tab w:val="left" w:pos="225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 xml:space="preserve">Mental domain </w:t>
      </w:r>
    </w:p>
    <w:p w14:paraId="44B204DA" w14:textId="475914D9" w:rsidR="0089604A" w:rsidRPr="00DE0B38" w:rsidRDefault="0089604A" w:rsidP="00DE0B38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3F81A4EB" w14:textId="54FF26FA" w:rsidR="0089604A" w:rsidRPr="00214E93" w:rsidRDefault="0089604A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14E93">
        <w:rPr>
          <w:rFonts w:asciiTheme="majorBidi" w:hAnsiTheme="majorBidi" w:cstheme="majorBidi"/>
          <w:b/>
          <w:bCs/>
          <w:sz w:val="24"/>
          <w:szCs w:val="24"/>
        </w:rPr>
        <w:t>The individual who elevates themselves by bringing others down is:</w:t>
      </w:r>
    </w:p>
    <w:p w14:paraId="199FCB5C" w14:textId="35A166EF" w:rsidR="0089604A" w:rsidRPr="00DE0B38" w:rsidRDefault="0089604A" w:rsidP="00814C4D">
      <w:pPr>
        <w:pStyle w:val="ListParagraph"/>
        <w:numPr>
          <w:ilvl w:val="0"/>
          <w:numId w:val="14"/>
        </w:numPr>
        <w:tabs>
          <w:tab w:val="left" w:pos="153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DE0B38">
        <w:rPr>
          <w:rFonts w:asciiTheme="majorBidi" w:hAnsiTheme="majorBidi" w:cstheme="majorBidi"/>
          <w:b/>
          <w:bCs/>
          <w:sz w:val="24"/>
          <w:szCs w:val="24"/>
        </w:rPr>
        <w:t xml:space="preserve">Aggressive </w:t>
      </w:r>
    </w:p>
    <w:p w14:paraId="0BF6AB8E" w14:textId="0D716E4F" w:rsidR="0089604A" w:rsidRPr="00DE0B38" w:rsidRDefault="0089604A" w:rsidP="00814C4D">
      <w:pPr>
        <w:pStyle w:val="ListParagraph"/>
        <w:numPr>
          <w:ilvl w:val="0"/>
          <w:numId w:val="14"/>
        </w:numPr>
        <w:tabs>
          <w:tab w:val="left" w:pos="153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 xml:space="preserve">Assertive </w:t>
      </w:r>
    </w:p>
    <w:p w14:paraId="53A187D1" w14:textId="349E231D" w:rsidR="0089604A" w:rsidRPr="00DE0B38" w:rsidRDefault="0089604A" w:rsidP="00814C4D">
      <w:pPr>
        <w:pStyle w:val="ListParagraph"/>
        <w:numPr>
          <w:ilvl w:val="0"/>
          <w:numId w:val="14"/>
        </w:numPr>
        <w:tabs>
          <w:tab w:val="left" w:pos="153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 xml:space="preserve">Nonassertive </w:t>
      </w:r>
    </w:p>
    <w:p w14:paraId="31B5D033" w14:textId="15799693" w:rsidR="0089604A" w:rsidRPr="00DE0B38" w:rsidRDefault="0089604A" w:rsidP="00814C4D">
      <w:pPr>
        <w:pStyle w:val="ListParagraph"/>
        <w:numPr>
          <w:ilvl w:val="0"/>
          <w:numId w:val="14"/>
        </w:numPr>
        <w:tabs>
          <w:tab w:val="left" w:pos="1530"/>
        </w:tabs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DE0B38">
        <w:rPr>
          <w:rFonts w:asciiTheme="majorBidi" w:hAnsiTheme="majorBidi" w:cstheme="majorBidi"/>
          <w:sz w:val="24"/>
          <w:szCs w:val="24"/>
        </w:rPr>
        <w:t xml:space="preserve">Autocratic </w:t>
      </w:r>
    </w:p>
    <w:p w14:paraId="74924B02" w14:textId="0ED40B9A" w:rsidR="0089604A" w:rsidRPr="00DE0B38" w:rsidRDefault="0089604A" w:rsidP="00DE0B38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77CDBE40" w14:textId="20849768" w:rsidR="0089604A" w:rsidRPr="00214E93" w:rsidRDefault="007555AA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14E93">
        <w:rPr>
          <w:rFonts w:asciiTheme="majorBidi" w:hAnsiTheme="majorBidi" w:cstheme="majorBidi"/>
          <w:b/>
          <w:bCs/>
          <w:sz w:val="24"/>
          <w:szCs w:val="24"/>
        </w:rPr>
        <w:t>One of the following is not a right of assertiveness:</w:t>
      </w:r>
    </w:p>
    <w:p w14:paraId="45E8416F" w14:textId="77777777" w:rsidR="007555AA" w:rsidRPr="007555AA" w:rsidRDefault="007555AA" w:rsidP="00814C4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7555AA">
        <w:rPr>
          <w:rFonts w:asciiTheme="majorBidi" w:hAnsiTheme="majorBidi" w:cstheme="majorBidi"/>
          <w:sz w:val="24"/>
          <w:szCs w:val="24"/>
        </w:rPr>
        <w:t>An equitable wage</w:t>
      </w:r>
    </w:p>
    <w:p w14:paraId="7A230DB2" w14:textId="77777777" w:rsidR="007555AA" w:rsidRPr="007555AA" w:rsidRDefault="007555AA" w:rsidP="00814C4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7555AA">
        <w:rPr>
          <w:rFonts w:asciiTheme="majorBidi" w:hAnsiTheme="majorBidi" w:cstheme="majorBidi"/>
          <w:sz w:val="24"/>
          <w:szCs w:val="24"/>
        </w:rPr>
        <w:t>Determine your own priorities</w:t>
      </w:r>
    </w:p>
    <w:p w14:paraId="2DD165B8" w14:textId="77777777" w:rsidR="007555AA" w:rsidRPr="007555AA" w:rsidRDefault="007555AA" w:rsidP="00814C4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7555AA">
        <w:rPr>
          <w:rFonts w:asciiTheme="majorBidi" w:hAnsiTheme="majorBidi" w:cstheme="majorBidi"/>
          <w:sz w:val="24"/>
          <w:szCs w:val="24"/>
        </w:rPr>
        <w:t>Ask for what you want</w:t>
      </w:r>
    </w:p>
    <w:p w14:paraId="19B14634" w14:textId="1B0E381A" w:rsidR="007555AA" w:rsidRPr="00DE0B38" w:rsidRDefault="007555AA" w:rsidP="00814C4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DE0B38">
        <w:rPr>
          <w:rFonts w:asciiTheme="majorBidi" w:hAnsiTheme="majorBidi" w:cstheme="majorBidi"/>
          <w:b/>
          <w:bCs/>
          <w:sz w:val="24"/>
          <w:szCs w:val="24"/>
        </w:rPr>
        <w:t>Refuse any task that you find inappropriate for you.</w:t>
      </w:r>
    </w:p>
    <w:p w14:paraId="0B8AF75E" w14:textId="47052CC7" w:rsidR="007555AA" w:rsidRPr="00DE0B38" w:rsidRDefault="007555AA" w:rsidP="00DE0B38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2C93B386" w14:textId="13CA6357" w:rsidR="007555AA" w:rsidRPr="00214E93" w:rsidRDefault="00114208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14E93">
        <w:rPr>
          <w:rFonts w:asciiTheme="majorBidi" w:hAnsiTheme="majorBidi" w:cstheme="majorBidi"/>
          <w:b/>
          <w:bCs/>
          <w:sz w:val="24"/>
          <w:szCs w:val="24"/>
        </w:rPr>
        <w:t xml:space="preserve">One of the following is an example on the </w:t>
      </w:r>
      <w:r w:rsidRPr="006D3935">
        <w:rPr>
          <w:rFonts w:asciiTheme="majorBidi" w:hAnsiTheme="majorBidi" w:cstheme="majorBidi"/>
          <w:b/>
          <w:bCs/>
          <w:sz w:val="24"/>
          <w:szCs w:val="24"/>
          <w:u w:val="single"/>
        </w:rPr>
        <w:t>irrational beliefs</w:t>
      </w:r>
      <w:r w:rsidRPr="00214E93">
        <w:rPr>
          <w:rFonts w:asciiTheme="majorBidi" w:hAnsiTheme="majorBidi" w:cstheme="majorBidi"/>
          <w:b/>
          <w:bCs/>
          <w:sz w:val="24"/>
          <w:szCs w:val="24"/>
        </w:rPr>
        <w:t xml:space="preserve"> that impede assertive communication: </w:t>
      </w:r>
    </w:p>
    <w:p w14:paraId="190E091E" w14:textId="77777777" w:rsidR="00114208" w:rsidRPr="00DE0B38" w:rsidRDefault="00114208" w:rsidP="00814C4D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E0B38">
        <w:rPr>
          <w:rFonts w:asciiTheme="majorBidi" w:hAnsiTheme="majorBidi" w:cstheme="majorBidi"/>
          <w:sz w:val="24"/>
          <w:szCs w:val="24"/>
          <w:lang w:val="en-VI"/>
        </w:rPr>
        <w:t>Other person may prefer open and honest communication</w:t>
      </w:r>
    </w:p>
    <w:p w14:paraId="4A807D85" w14:textId="77777777" w:rsidR="00114208" w:rsidRPr="00DE0B38" w:rsidRDefault="00114208" w:rsidP="00814C4D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E0B38">
        <w:rPr>
          <w:rFonts w:asciiTheme="majorBidi" w:hAnsiTheme="majorBidi" w:cstheme="majorBidi"/>
          <w:sz w:val="24"/>
          <w:szCs w:val="24"/>
          <w:lang w:val="en-VI"/>
        </w:rPr>
        <w:t>Angry response is the choice of the other person</w:t>
      </w:r>
    </w:p>
    <w:p w14:paraId="03EA886A" w14:textId="216F1112" w:rsidR="00114208" w:rsidRPr="00DE0B38" w:rsidRDefault="00114208" w:rsidP="00814C4D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E0B38">
        <w:rPr>
          <w:rFonts w:asciiTheme="majorBidi" w:hAnsiTheme="majorBidi" w:cstheme="majorBidi"/>
          <w:sz w:val="24"/>
          <w:szCs w:val="24"/>
          <w:lang w:val="en-VI"/>
        </w:rPr>
        <w:t>Assertiveness is honest, respects the other person’s opinion, builds relationships</w:t>
      </w:r>
    </w:p>
    <w:p w14:paraId="4DAB8B3E" w14:textId="77777777" w:rsidR="00214E93" w:rsidRDefault="00114208" w:rsidP="00814C4D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DE0B38">
        <w:rPr>
          <w:rFonts w:asciiTheme="majorBidi" w:hAnsiTheme="majorBidi" w:cstheme="majorBidi"/>
          <w:b/>
          <w:bCs/>
          <w:sz w:val="24"/>
          <w:szCs w:val="24"/>
        </w:rPr>
        <w:t xml:space="preserve">I will be devastated if the other person is angry      </w:t>
      </w:r>
    </w:p>
    <w:p w14:paraId="1B927C6A" w14:textId="77777777" w:rsidR="005E019E" w:rsidRDefault="005E019E" w:rsidP="00214E93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61D120A" w14:textId="5ED35906" w:rsidR="005E019E" w:rsidRPr="005E019E" w:rsidRDefault="00114208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E019E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    </w:t>
      </w:r>
      <w:r w:rsidR="005E019E" w:rsidRPr="005E019E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5E019E" w:rsidRPr="005E019E">
        <w:rPr>
          <w:rFonts w:asciiTheme="majorBidi" w:hAnsiTheme="majorBidi" w:cstheme="majorBidi"/>
          <w:b/>
          <w:bCs/>
          <w:sz w:val="24"/>
          <w:szCs w:val="24"/>
          <w:lang w:val="en-GB"/>
        </w:rPr>
        <w:t>he DESC Script for Developing an Assertive Response</w:t>
      </w:r>
      <w:r w:rsidR="005E019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include the following EXCEPT: </w:t>
      </w:r>
    </w:p>
    <w:p w14:paraId="2FB65B07" w14:textId="390A42E1" w:rsidR="005E019E" w:rsidRPr="005E019E" w:rsidRDefault="005E019E" w:rsidP="00814C4D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5E019E">
        <w:rPr>
          <w:rFonts w:asciiTheme="majorBidi" w:hAnsiTheme="majorBidi" w:cstheme="majorBidi"/>
          <w:sz w:val="24"/>
          <w:szCs w:val="24"/>
          <w:lang w:val="en-GB"/>
        </w:rPr>
        <w:t>Describe the situation</w:t>
      </w:r>
    </w:p>
    <w:p w14:paraId="01CEE8CC" w14:textId="5862E590" w:rsidR="005E019E" w:rsidRPr="005E019E" w:rsidRDefault="005E019E" w:rsidP="00814C4D">
      <w:pPr>
        <w:pStyle w:val="ListParagraph"/>
        <w:numPr>
          <w:ilvl w:val="0"/>
          <w:numId w:val="18"/>
        </w:numPr>
        <w:spacing w:before="100" w:beforeAutospacing="1" w:after="100" w:afterAutospacing="1"/>
        <w:ind w:left="2610"/>
        <w:rPr>
          <w:rFonts w:asciiTheme="majorBidi" w:hAnsiTheme="majorBidi" w:cstheme="majorBidi"/>
          <w:b/>
          <w:bCs/>
          <w:sz w:val="24"/>
          <w:szCs w:val="24"/>
          <w:lang w:val="en-VI"/>
        </w:rPr>
      </w:pPr>
      <w:r w:rsidRPr="005E019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Expect what will happen in your imagination </w:t>
      </w:r>
    </w:p>
    <w:p w14:paraId="79C597FF" w14:textId="77777777" w:rsidR="005E019E" w:rsidRPr="005E019E" w:rsidRDefault="005E019E" w:rsidP="00814C4D">
      <w:pPr>
        <w:pStyle w:val="ListParagraph"/>
        <w:numPr>
          <w:ilvl w:val="0"/>
          <w:numId w:val="18"/>
        </w:numPr>
        <w:spacing w:before="100" w:beforeAutospacing="1" w:after="100" w:afterAutospacing="1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5E019E">
        <w:rPr>
          <w:rFonts w:asciiTheme="majorBidi" w:hAnsiTheme="majorBidi" w:cstheme="majorBidi"/>
          <w:sz w:val="24"/>
          <w:szCs w:val="24"/>
          <w:lang w:val="en-GB"/>
        </w:rPr>
        <w:t>Specify your request</w:t>
      </w:r>
    </w:p>
    <w:p w14:paraId="2C651331" w14:textId="77777777" w:rsidR="005E019E" w:rsidRPr="005E019E" w:rsidRDefault="005E019E" w:rsidP="00814C4D">
      <w:pPr>
        <w:pStyle w:val="ListParagraph"/>
        <w:numPr>
          <w:ilvl w:val="0"/>
          <w:numId w:val="18"/>
        </w:numPr>
        <w:spacing w:before="100" w:beforeAutospacing="1" w:after="100" w:afterAutospacing="1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5E019E">
        <w:rPr>
          <w:rFonts w:asciiTheme="majorBidi" w:hAnsiTheme="majorBidi" w:cstheme="majorBidi"/>
          <w:sz w:val="24"/>
          <w:szCs w:val="24"/>
          <w:lang w:val="en-GB"/>
        </w:rPr>
        <w:t>Consequences</w:t>
      </w:r>
    </w:p>
    <w:p w14:paraId="3CEE9C62" w14:textId="0948C11E" w:rsidR="00114208" w:rsidRDefault="00114208" w:rsidP="005E019E">
      <w:pPr>
        <w:pStyle w:val="ListParagraph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E019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7255FB5" w14:textId="27F9E729" w:rsidR="005E019E" w:rsidRDefault="005E019E" w:rsidP="00814C4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E019E">
        <w:rPr>
          <w:rFonts w:asciiTheme="majorBidi" w:hAnsiTheme="majorBidi" w:cstheme="majorBidi"/>
          <w:b/>
          <w:bCs/>
          <w:sz w:val="24"/>
          <w:szCs w:val="24"/>
        </w:rPr>
        <w:t>When a simple assertion failed to achieve your objectives and your rights continue to be violated, this form of expressi</w:t>
      </w:r>
      <w:r>
        <w:rPr>
          <w:rFonts w:asciiTheme="majorBidi" w:hAnsiTheme="majorBidi" w:cstheme="majorBidi"/>
          <w:b/>
          <w:bCs/>
          <w:sz w:val="24"/>
          <w:szCs w:val="24"/>
        </w:rPr>
        <w:t>ng assertiveness</w:t>
      </w:r>
      <w:r w:rsidRPr="005E019E">
        <w:rPr>
          <w:rFonts w:asciiTheme="majorBidi" w:hAnsiTheme="majorBidi" w:cstheme="majorBidi"/>
          <w:b/>
          <w:bCs/>
          <w:sz w:val="24"/>
          <w:szCs w:val="24"/>
        </w:rPr>
        <w:t xml:space="preserve"> is more effective.</w:t>
      </w:r>
    </w:p>
    <w:p w14:paraId="604B506E" w14:textId="77777777" w:rsidR="005E019E" w:rsidRPr="005E019E" w:rsidRDefault="005E019E" w:rsidP="00814C4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5E019E">
        <w:rPr>
          <w:rFonts w:asciiTheme="majorBidi" w:hAnsiTheme="majorBidi" w:cstheme="majorBidi"/>
          <w:sz w:val="24"/>
          <w:szCs w:val="24"/>
        </w:rPr>
        <w:t>Basic</w:t>
      </w:r>
    </w:p>
    <w:p w14:paraId="393246A4" w14:textId="77777777" w:rsidR="005E019E" w:rsidRPr="005E019E" w:rsidRDefault="005E019E" w:rsidP="00814C4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5E019E">
        <w:rPr>
          <w:rFonts w:asciiTheme="majorBidi" w:hAnsiTheme="majorBidi" w:cstheme="majorBidi"/>
          <w:sz w:val="24"/>
          <w:szCs w:val="24"/>
        </w:rPr>
        <w:t>Empathic</w:t>
      </w:r>
    </w:p>
    <w:p w14:paraId="61D406F0" w14:textId="45A39F32" w:rsidR="005E019E" w:rsidRPr="005E019E" w:rsidRDefault="005E019E" w:rsidP="00814C4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5E019E">
        <w:rPr>
          <w:rFonts w:asciiTheme="majorBidi" w:hAnsiTheme="majorBidi" w:cstheme="majorBidi"/>
          <w:b/>
          <w:bCs/>
          <w:sz w:val="24"/>
          <w:szCs w:val="24"/>
        </w:rPr>
        <w:t>Escalating</w:t>
      </w:r>
    </w:p>
    <w:p w14:paraId="311F0833" w14:textId="411345D0" w:rsidR="005E019E" w:rsidRDefault="005E019E" w:rsidP="00814C4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  <w:r w:rsidRPr="005E019E">
        <w:rPr>
          <w:rFonts w:asciiTheme="majorBidi" w:hAnsiTheme="majorBidi" w:cstheme="majorBidi"/>
          <w:sz w:val="24"/>
          <w:szCs w:val="24"/>
        </w:rPr>
        <w:t>Aggressive style</w:t>
      </w:r>
    </w:p>
    <w:p w14:paraId="1B6A0C10" w14:textId="77777777" w:rsidR="00DC47EE" w:rsidRDefault="00DC47EE" w:rsidP="00DC47EE">
      <w:pPr>
        <w:pStyle w:val="ListParagraph"/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</w:p>
    <w:p w14:paraId="2D69191C" w14:textId="5439D666" w:rsidR="00DC47EE" w:rsidRPr="00334884" w:rsidRDefault="00DC47EE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  <w:lang w:val="en-VI"/>
        </w:rPr>
      </w:pPr>
      <w:r w:rsidRPr="00334884">
        <w:rPr>
          <w:rFonts w:asciiTheme="majorBidi" w:hAnsiTheme="majorBidi" w:cstheme="majorBidi"/>
          <w:b/>
          <w:bCs/>
          <w:sz w:val="24"/>
          <w:szCs w:val="24"/>
          <w:lang w:val="en-VI"/>
        </w:rPr>
        <w:t>The benefit of assertive communication is as follows:</w:t>
      </w:r>
    </w:p>
    <w:p w14:paraId="3D0038E6" w14:textId="07C4D98B" w:rsidR="00DC47EE" w:rsidRPr="00DC47EE" w:rsidRDefault="00DC47EE" w:rsidP="00814C4D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C47EE">
        <w:rPr>
          <w:rFonts w:asciiTheme="majorBidi" w:hAnsiTheme="majorBidi" w:cstheme="majorBidi"/>
          <w:sz w:val="24"/>
          <w:szCs w:val="24"/>
          <w:lang w:val="en-VI"/>
        </w:rPr>
        <w:t xml:space="preserve">You are more likely to get what you want if you ask explicitly </w:t>
      </w:r>
    </w:p>
    <w:p w14:paraId="33F51DB7" w14:textId="302A3107" w:rsidR="00DC47EE" w:rsidRPr="00DC47EE" w:rsidRDefault="00DC47EE" w:rsidP="00814C4D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C47EE">
        <w:rPr>
          <w:rFonts w:asciiTheme="majorBidi" w:hAnsiTheme="majorBidi" w:cstheme="majorBidi"/>
          <w:sz w:val="24"/>
          <w:szCs w:val="24"/>
          <w:lang w:val="en-VI"/>
        </w:rPr>
        <w:t>People value straightforward, open, and honest communication</w:t>
      </w:r>
    </w:p>
    <w:p w14:paraId="701C4C5F" w14:textId="38B353B5" w:rsidR="00DC47EE" w:rsidRPr="00DC47EE" w:rsidRDefault="00DC47EE" w:rsidP="00814C4D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  <w:lang w:val="en-VI"/>
        </w:rPr>
      </w:pPr>
      <w:r w:rsidRPr="00DC47EE">
        <w:rPr>
          <w:rFonts w:asciiTheme="majorBidi" w:hAnsiTheme="majorBidi" w:cstheme="majorBidi"/>
          <w:sz w:val="24"/>
          <w:szCs w:val="24"/>
          <w:lang w:val="en-VI"/>
        </w:rPr>
        <w:t>When the rights of others are violated, you avoid inviting aggression.</w:t>
      </w:r>
    </w:p>
    <w:p w14:paraId="79A7990C" w14:textId="6F1ECD99" w:rsidR="00DC47EE" w:rsidRPr="00391CB5" w:rsidRDefault="00DC47EE" w:rsidP="00814C4D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b/>
          <w:bCs/>
          <w:sz w:val="24"/>
          <w:szCs w:val="24"/>
        </w:rPr>
      </w:pPr>
      <w:r w:rsidRPr="00391CB5">
        <w:rPr>
          <w:rFonts w:asciiTheme="majorBidi" w:hAnsiTheme="majorBidi" w:cstheme="majorBidi"/>
          <w:b/>
          <w:bCs/>
          <w:sz w:val="24"/>
          <w:szCs w:val="24"/>
        </w:rPr>
        <w:t xml:space="preserve">All options are correct </w:t>
      </w:r>
    </w:p>
    <w:p w14:paraId="0BC24D03" w14:textId="77777777" w:rsidR="00915592" w:rsidRPr="00915592" w:rsidRDefault="00915592" w:rsidP="00915592">
      <w:pPr>
        <w:pStyle w:val="ListParagraph"/>
        <w:spacing w:before="100" w:beforeAutospacing="1" w:after="100" w:afterAutospacing="1" w:line="240" w:lineRule="auto"/>
        <w:ind w:left="2610"/>
        <w:rPr>
          <w:rFonts w:asciiTheme="majorBidi" w:hAnsiTheme="majorBidi" w:cstheme="majorBidi"/>
          <w:sz w:val="24"/>
          <w:szCs w:val="24"/>
        </w:rPr>
      </w:pPr>
    </w:p>
    <w:p w14:paraId="09DD107D" w14:textId="1F6A1012" w:rsidR="00DC47EE" w:rsidRPr="00915592" w:rsidRDefault="00915592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15592">
        <w:rPr>
          <w:rFonts w:asciiTheme="majorBidi" w:hAnsiTheme="majorBidi" w:cstheme="majorBidi"/>
          <w:b/>
          <w:bCs/>
          <w:sz w:val="24"/>
          <w:szCs w:val="24"/>
        </w:rPr>
        <w:t xml:space="preserve">In helping relationship, we typically categorize </w:t>
      </w:r>
      <w:r w:rsidRPr="0033488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ttitudes toward nursing </w:t>
      </w:r>
      <w:r w:rsidR="00334884" w:rsidRPr="00334884">
        <w:rPr>
          <w:rFonts w:asciiTheme="majorBidi" w:hAnsiTheme="majorBidi" w:cstheme="majorBidi"/>
          <w:b/>
          <w:bCs/>
          <w:sz w:val="24"/>
          <w:szCs w:val="24"/>
          <w:u w:val="single"/>
        </w:rPr>
        <w:t>in general</w:t>
      </w:r>
      <w:r w:rsidR="0033488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15592">
        <w:rPr>
          <w:rFonts w:asciiTheme="majorBidi" w:hAnsiTheme="majorBidi" w:cstheme="majorBidi"/>
          <w:b/>
          <w:bCs/>
          <w:sz w:val="24"/>
          <w:szCs w:val="24"/>
        </w:rPr>
        <w:t xml:space="preserve">as: </w:t>
      </w:r>
    </w:p>
    <w:p w14:paraId="7589F474" w14:textId="07332444" w:rsidR="00915592" w:rsidRPr="00391CB5" w:rsidRDefault="00915592" w:rsidP="00814C4D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  <w:r w:rsidRPr="00391CB5">
        <w:rPr>
          <w:rFonts w:asciiTheme="majorBidi" w:hAnsiTheme="majorBidi" w:cstheme="majorBidi"/>
          <w:b/>
          <w:bCs/>
          <w:sz w:val="24"/>
          <w:szCs w:val="24"/>
        </w:rPr>
        <w:t xml:space="preserve">Affective domain </w:t>
      </w:r>
    </w:p>
    <w:p w14:paraId="5002F0E9" w14:textId="140778AB" w:rsidR="00915592" w:rsidRDefault="00915592" w:rsidP="00814C4D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gnitive domain </w:t>
      </w:r>
    </w:p>
    <w:p w14:paraId="7DACF5EF" w14:textId="724DF811" w:rsidR="00915592" w:rsidRDefault="00915592" w:rsidP="00814C4D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sychomotor domain </w:t>
      </w:r>
    </w:p>
    <w:p w14:paraId="43F8E2DD" w14:textId="00BE3F6B" w:rsidR="00DB105B" w:rsidRDefault="00915592" w:rsidP="00814C4D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actical domain </w:t>
      </w:r>
    </w:p>
    <w:p w14:paraId="1D939FE0" w14:textId="77777777" w:rsidR="0075791D" w:rsidRPr="0075791D" w:rsidRDefault="0075791D" w:rsidP="0075791D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</w:p>
    <w:p w14:paraId="10272CCE" w14:textId="43690A1A" w:rsidR="00DB105B" w:rsidRPr="0075791D" w:rsidRDefault="00DB105B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5791D">
        <w:rPr>
          <w:rFonts w:asciiTheme="majorBidi" w:hAnsiTheme="majorBidi" w:cstheme="majorBidi"/>
          <w:b/>
          <w:bCs/>
          <w:sz w:val="24"/>
          <w:szCs w:val="24"/>
        </w:rPr>
        <w:t xml:space="preserve">Clients’ rights as consumers of healthcare service including the followings EXCEPT: </w:t>
      </w:r>
    </w:p>
    <w:p w14:paraId="32B62A71" w14:textId="77777777" w:rsidR="0075791D" w:rsidRPr="0075791D" w:rsidRDefault="0075791D" w:rsidP="00814C4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75791D">
        <w:rPr>
          <w:rFonts w:asciiTheme="majorBidi" w:hAnsiTheme="majorBidi" w:cstheme="majorBidi"/>
          <w:sz w:val="24"/>
          <w:szCs w:val="24"/>
        </w:rPr>
        <w:t>To trust that the confidentiality of one's personal information would be protected.</w:t>
      </w:r>
    </w:p>
    <w:p w14:paraId="1186F311" w14:textId="77777777" w:rsidR="0075791D" w:rsidRPr="0075791D" w:rsidRDefault="0075791D" w:rsidP="00814C4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75791D">
        <w:rPr>
          <w:rFonts w:asciiTheme="majorBidi" w:hAnsiTheme="majorBidi" w:cstheme="majorBidi"/>
          <w:sz w:val="24"/>
          <w:szCs w:val="24"/>
        </w:rPr>
        <w:t>To be notified of any actions that will be taken for their benefit.</w:t>
      </w:r>
    </w:p>
    <w:p w14:paraId="2FB54F7D" w14:textId="0281DF50" w:rsidR="0075791D" w:rsidRDefault="0075791D" w:rsidP="00814C4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75791D">
        <w:rPr>
          <w:rFonts w:asciiTheme="majorBidi" w:hAnsiTheme="majorBidi" w:cstheme="majorBidi"/>
          <w:sz w:val="24"/>
          <w:szCs w:val="24"/>
        </w:rPr>
        <w:t>To obtain assistance without issues or obstacles.</w:t>
      </w:r>
    </w:p>
    <w:p w14:paraId="4B60BE2D" w14:textId="65EC1DF8" w:rsidR="0075791D" w:rsidRDefault="0075791D" w:rsidP="00814C4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  <w:r w:rsidRPr="0075791D">
        <w:rPr>
          <w:rFonts w:asciiTheme="majorBidi" w:hAnsiTheme="majorBidi" w:cstheme="majorBidi"/>
          <w:b/>
          <w:bCs/>
          <w:sz w:val="24"/>
          <w:szCs w:val="24"/>
        </w:rPr>
        <w:t>To decline or consent to nursing treatments may, however, impact the patient's connection with his or her nurses.</w:t>
      </w:r>
    </w:p>
    <w:p w14:paraId="2E468E22" w14:textId="77777777" w:rsidR="00D2313B" w:rsidRDefault="00D2313B" w:rsidP="00D2313B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</w:p>
    <w:p w14:paraId="5F00ECD1" w14:textId="24F85546" w:rsidR="004455E4" w:rsidRPr="00D2313B" w:rsidRDefault="00D2313B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2313B">
        <w:rPr>
          <w:rFonts w:asciiTheme="majorBidi" w:hAnsiTheme="majorBidi" w:cstheme="majorBidi"/>
          <w:b/>
          <w:bCs/>
          <w:sz w:val="24"/>
          <w:szCs w:val="24"/>
        </w:rPr>
        <w:t>One of the features of a successful client–nurse interaction is the expressing of caring in a platonic manner. Platonic feature means </w:t>
      </w:r>
    </w:p>
    <w:p w14:paraId="31C17CAB" w14:textId="7D0A5F4D" w:rsidR="00D2313B" w:rsidRPr="00D2313B" w:rsidRDefault="00D2313B" w:rsidP="00814C4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D2313B">
        <w:rPr>
          <w:rFonts w:asciiTheme="majorBidi" w:hAnsiTheme="majorBidi" w:cstheme="majorBidi"/>
          <w:sz w:val="24"/>
          <w:szCs w:val="24"/>
        </w:rPr>
        <w:t>Present in any setting</w:t>
      </w:r>
    </w:p>
    <w:p w14:paraId="291ECA17" w14:textId="18D693E3" w:rsidR="00D2313B" w:rsidRPr="00D2313B" w:rsidRDefault="00D2313B" w:rsidP="00814C4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D2313B">
        <w:rPr>
          <w:rFonts w:asciiTheme="majorBidi" w:hAnsiTheme="majorBidi" w:cstheme="majorBidi"/>
          <w:sz w:val="24"/>
          <w:szCs w:val="24"/>
        </w:rPr>
        <w:t>Efficacious, effective, and efficient</w:t>
      </w:r>
    </w:p>
    <w:p w14:paraId="11F710A0" w14:textId="16AE1BF7" w:rsidR="00D2313B" w:rsidRPr="00D2313B" w:rsidRDefault="00D2313B" w:rsidP="00814C4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D2313B">
        <w:rPr>
          <w:rFonts w:asciiTheme="majorBidi" w:hAnsiTheme="majorBidi" w:cstheme="majorBidi"/>
          <w:sz w:val="24"/>
          <w:szCs w:val="24"/>
        </w:rPr>
        <w:t>Personally tailored—individualized</w:t>
      </w:r>
    </w:p>
    <w:p w14:paraId="30737FEA" w14:textId="52C48F50" w:rsidR="00D2313B" w:rsidRDefault="00D2313B" w:rsidP="00814C4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  <w:r w:rsidRPr="00D2313B">
        <w:rPr>
          <w:rFonts w:asciiTheme="majorBidi" w:hAnsiTheme="majorBidi" w:cstheme="majorBidi"/>
          <w:b/>
          <w:bCs/>
          <w:sz w:val="24"/>
          <w:szCs w:val="24"/>
        </w:rPr>
        <w:t>Not passionate</w:t>
      </w:r>
    </w:p>
    <w:p w14:paraId="59BACF98" w14:textId="77777777" w:rsidR="00EA16DF" w:rsidRDefault="00EA16DF" w:rsidP="00EA16DF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</w:p>
    <w:p w14:paraId="18E95FC5" w14:textId="16B600C8" w:rsidR="00EA16DF" w:rsidRPr="00EA16DF" w:rsidRDefault="00EA16DF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A16DF">
        <w:rPr>
          <w:rFonts w:asciiTheme="majorBidi" w:hAnsiTheme="majorBidi" w:cstheme="majorBidi"/>
          <w:b/>
          <w:bCs/>
          <w:sz w:val="24"/>
          <w:szCs w:val="24"/>
        </w:rPr>
        <w:t xml:space="preserve">Repetition to the client of what the nurse considers to be the essential message or thinking presented. This </w:t>
      </w:r>
      <w:r>
        <w:rPr>
          <w:rFonts w:asciiTheme="majorBidi" w:hAnsiTheme="majorBidi" w:cstheme="majorBidi"/>
          <w:b/>
          <w:bCs/>
          <w:sz w:val="24"/>
          <w:szCs w:val="24"/>
        </w:rPr>
        <w:t>technique</w:t>
      </w:r>
      <w:r w:rsidRPr="00EA16DF">
        <w:rPr>
          <w:rFonts w:asciiTheme="majorBidi" w:hAnsiTheme="majorBidi" w:cstheme="majorBidi"/>
          <w:b/>
          <w:bCs/>
          <w:sz w:val="24"/>
          <w:szCs w:val="24"/>
        </w:rPr>
        <w:t xml:space="preserve"> is known as:</w:t>
      </w:r>
    </w:p>
    <w:p w14:paraId="5BF5C929" w14:textId="182AD1E7" w:rsidR="00EA16DF" w:rsidRDefault="00EA16DF" w:rsidP="00814C4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Restating </w:t>
      </w:r>
    </w:p>
    <w:p w14:paraId="3DC344B0" w14:textId="7CC5D3A7" w:rsidR="00EA16DF" w:rsidRPr="00EA16DF" w:rsidRDefault="00EA16DF" w:rsidP="00814C4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EA16DF">
        <w:rPr>
          <w:rFonts w:asciiTheme="majorBidi" w:hAnsiTheme="majorBidi" w:cstheme="majorBidi"/>
          <w:sz w:val="24"/>
          <w:szCs w:val="24"/>
        </w:rPr>
        <w:lastRenderedPageBreak/>
        <w:t xml:space="preserve">Reflecting </w:t>
      </w:r>
    </w:p>
    <w:p w14:paraId="4C55B4B1" w14:textId="68FBD99E" w:rsidR="00EA16DF" w:rsidRPr="00EA16DF" w:rsidRDefault="00EA16DF" w:rsidP="00814C4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EA16DF">
        <w:rPr>
          <w:rFonts w:asciiTheme="majorBidi" w:hAnsiTheme="majorBidi" w:cstheme="majorBidi"/>
          <w:sz w:val="24"/>
          <w:szCs w:val="24"/>
        </w:rPr>
        <w:t xml:space="preserve">Summarizing </w:t>
      </w:r>
    </w:p>
    <w:p w14:paraId="20D88261" w14:textId="4F15AD01" w:rsidR="00EA16DF" w:rsidRDefault="00EA16DF" w:rsidP="00814C4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 w:rsidRPr="00EA16DF">
        <w:rPr>
          <w:rFonts w:asciiTheme="majorBidi" w:hAnsiTheme="majorBidi" w:cstheme="majorBidi"/>
          <w:sz w:val="24"/>
          <w:szCs w:val="24"/>
        </w:rPr>
        <w:t xml:space="preserve">Making open end comments </w:t>
      </w:r>
    </w:p>
    <w:p w14:paraId="0D9AEEB6" w14:textId="77777777" w:rsidR="00A20587" w:rsidRDefault="00A20587" w:rsidP="00A20587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</w:p>
    <w:p w14:paraId="0C620E7B" w14:textId="77777777" w:rsidR="00EA16DF" w:rsidRDefault="00EA16DF" w:rsidP="00EA16DF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</w:p>
    <w:p w14:paraId="64A60AC6" w14:textId="48B6C816" w:rsidR="00A20587" w:rsidRPr="00A20587" w:rsidRDefault="00A20587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20587">
        <w:rPr>
          <w:rFonts w:asciiTheme="majorBidi" w:hAnsiTheme="majorBidi" w:cstheme="majorBidi"/>
          <w:b/>
          <w:bCs/>
          <w:sz w:val="24"/>
          <w:szCs w:val="24"/>
        </w:rPr>
        <w:t>A communication style that conveys a superior attitude toward the client.</w:t>
      </w:r>
    </w:p>
    <w:p w14:paraId="26F589B3" w14:textId="5086F65C" w:rsidR="00A20587" w:rsidRPr="00A20587" w:rsidRDefault="00A20587" w:rsidP="00814C4D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b/>
          <w:bCs/>
          <w:sz w:val="24"/>
          <w:szCs w:val="24"/>
        </w:rPr>
      </w:pPr>
      <w:r w:rsidRPr="00A20587">
        <w:rPr>
          <w:rFonts w:asciiTheme="majorBidi" w:hAnsiTheme="majorBidi" w:cstheme="majorBidi"/>
          <w:b/>
          <w:bCs/>
          <w:sz w:val="24"/>
          <w:szCs w:val="24"/>
        </w:rPr>
        <w:t>Patronizing</w:t>
      </w:r>
      <w:r w:rsidRPr="00A20587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4998EAE8" w14:textId="438233B7" w:rsidR="00A20587" w:rsidRDefault="00A20587" w:rsidP="00814C4D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rroting </w:t>
      </w:r>
    </w:p>
    <w:p w14:paraId="37935440" w14:textId="630D3080" w:rsidR="00A20587" w:rsidRDefault="00A20587" w:rsidP="00814C4D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efending </w:t>
      </w:r>
    </w:p>
    <w:p w14:paraId="0C0A9005" w14:textId="75170FBE" w:rsidR="00A20587" w:rsidRDefault="00A20587" w:rsidP="00814C4D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assuring </w:t>
      </w:r>
    </w:p>
    <w:p w14:paraId="10C3F55F" w14:textId="77777777" w:rsidR="006C1FEA" w:rsidRDefault="006C1FEA" w:rsidP="006C1FEA">
      <w:pPr>
        <w:pStyle w:val="ListParagraph"/>
        <w:spacing w:before="100" w:beforeAutospacing="1" w:after="100" w:afterAutospacing="1" w:line="240" w:lineRule="auto"/>
        <w:ind w:left="2700"/>
        <w:rPr>
          <w:rFonts w:asciiTheme="majorBidi" w:hAnsiTheme="majorBidi" w:cstheme="majorBidi"/>
          <w:sz w:val="24"/>
          <w:szCs w:val="24"/>
        </w:rPr>
      </w:pPr>
    </w:p>
    <w:p w14:paraId="233E7E71" w14:textId="34E83D71" w:rsidR="006C1FEA" w:rsidRPr="006C1FEA" w:rsidRDefault="006C1FEA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C1FEA">
        <w:rPr>
          <w:rFonts w:asciiTheme="majorBidi" w:hAnsiTheme="majorBidi" w:cstheme="majorBidi"/>
          <w:b/>
          <w:bCs/>
          <w:sz w:val="24"/>
          <w:szCs w:val="24"/>
        </w:rPr>
        <w:t xml:space="preserve">We do not consider 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>R</w:t>
      </w:r>
      <w:r w:rsidRPr="006C1FEA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 xml:space="preserve">eassuring </w:t>
      </w:r>
      <w:r w:rsidRPr="006C1FEA">
        <w:rPr>
          <w:rFonts w:asciiTheme="majorBidi" w:hAnsiTheme="majorBidi" w:cstheme="majorBidi"/>
          <w:b/>
          <w:bCs/>
          <w:sz w:val="24"/>
          <w:szCs w:val="24"/>
        </w:rPr>
        <w:t xml:space="preserve">to be a therapeutic communication approach for the following reason: </w:t>
      </w:r>
    </w:p>
    <w:p w14:paraId="760D4B58" w14:textId="40C09ADF" w:rsidR="006C1FEA" w:rsidRPr="00681F8F" w:rsidRDefault="006C1FEA" w:rsidP="00814C4D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81F8F">
        <w:rPr>
          <w:rFonts w:asciiTheme="majorBidi" w:hAnsiTheme="majorBidi" w:cstheme="majorBidi"/>
          <w:b/>
          <w:bCs/>
          <w:sz w:val="24"/>
          <w:szCs w:val="24"/>
        </w:rPr>
        <w:t xml:space="preserve">Negate fear, feeling, and other communication of the client </w:t>
      </w:r>
    </w:p>
    <w:p w14:paraId="58D865A2" w14:textId="24F4A916" w:rsidR="006C1FEA" w:rsidRDefault="006C1FEA" w:rsidP="00814C4D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egate the client right to express their opinion </w:t>
      </w:r>
    </w:p>
    <w:p w14:paraId="6C936329" w14:textId="68BCC91D" w:rsidR="006C1FEA" w:rsidRDefault="006C1FEA" w:rsidP="00814C4D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mplicate the nurse has the right to dependency relationship </w:t>
      </w:r>
    </w:p>
    <w:p w14:paraId="2D7C3AF9" w14:textId="38023641" w:rsidR="006C1FEA" w:rsidRDefault="006C1FEA" w:rsidP="00814C4D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egate the significance of the client communication </w:t>
      </w:r>
    </w:p>
    <w:p w14:paraId="47E81BE7" w14:textId="6E3EBB40" w:rsidR="006C1FEA" w:rsidRDefault="006C1FEA" w:rsidP="006C1FEA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6BC1CFB9" w14:textId="5A0AFD15" w:rsidR="00681F8F" w:rsidRPr="00681F8F" w:rsidRDefault="00681F8F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81F8F">
        <w:rPr>
          <w:rFonts w:asciiTheme="majorBidi" w:hAnsiTheme="majorBidi" w:cstheme="majorBidi"/>
          <w:b/>
          <w:bCs/>
          <w:sz w:val="24"/>
          <w:szCs w:val="24"/>
        </w:rPr>
        <w:t>In the relationship between the client and the nurse, do the following EXCEPT:</w:t>
      </w:r>
    </w:p>
    <w:p w14:paraId="23F2D768" w14:textId="57E44898" w:rsidR="00681F8F" w:rsidRPr="00681F8F" w:rsidRDefault="00681F8F" w:rsidP="00814C4D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681F8F">
        <w:rPr>
          <w:rFonts w:asciiTheme="majorBidi" w:hAnsiTheme="majorBidi" w:cstheme="majorBidi"/>
          <w:sz w:val="24"/>
          <w:szCs w:val="24"/>
        </w:rPr>
        <w:t>Be philanthropic in your approach to clients</w:t>
      </w:r>
    </w:p>
    <w:p w14:paraId="363E68AE" w14:textId="77777777" w:rsidR="00681F8F" w:rsidRPr="00681F8F" w:rsidRDefault="00681F8F" w:rsidP="00814C4D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681F8F">
        <w:rPr>
          <w:rFonts w:asciiTheme="majorBidi" w:hAnsiTheme="majorBidi" w:cstheme="majorBidi"/>
          <w:sz w:val="24"/>
          <w:szCs w:val="24"/>
        </w:rPr>
        <w:t>Be plucky in planning and generating creative solutions</w:t>
      </w:r>
    </w:p>
    <w:p w14:paraId="100D3408" w14:textId="23B925B2" w:rsidR="00681F8F" w:rsidRDefault="00681F8F" w:rsidP="00814C4D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681F8F">
        <w:rPr>
          <w:rFonts w:asciiTheme="majorBidi" w:hAnsiTheme="majorBidi" w:cstheme="majorBidi"/>
          <w:sz w:val="24"/>
          <w:szCs w:val="24"/>
        </w:rPr>
        <w:t>Be proficient in the nursing skills required to safely and successfully care for your clients</w:t>
      </w:r>
    </w:p>
    <w:p w14:paraId="10E7EF90" w14:textId="00537067" w:rsidR="00681F8F" w:rsidRDefault="00681F8F" w:rsidP="00814C4D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681F8F">
        <w:rPr>
          <w:rFonts w:asciiTheme="majorBidi" w:hAnsiTheme="majorBidi" w:cstheme="majorBidi"/>
          <w:b/>
          <w:bCs/>
          <w:sz w:val="24"/>
          <w:szCs w:val="24"/>
        </w:rPr>
        <w:t>Pretend to have knowledge that you do not</w:t>
      </w:r>
    </w:p>
    <w:p w14:paraId="1C0BE208" w14:textId="04DBAA97" w:rsidR="00681F8F" w:rsidRDefault="00681F8F" w:rsidP="00681F8F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CC42CCE" w14:textId="61B5D66E" w:rsidR="0035026C" w:rsidRPr="0035026C" w:rsidRDefault="0035026C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5026C">
        <w:rPr>
          <w:rFonts w:asciiTheme="majorBidi" w:hAnsiTheme="majorBidi" w:cstheme="majorBidi"/>
          <w:b/>
          <w:bCs/>
          <w:sz w:val="24"/>
          <w:szCs w:val="24"/>
        </w:rPr>
        <w:t xml:space="preserve">In client-nurse relationships, the following behavioral aspect is </w:t>
      </w:r>
      <w:r w:rsidRPr="0035026C">
        <w:rPr>
          <w:rFonts w:asciiTheme="majorBidi" w:hAnsiTheme="majorBidi" w:cstheme="majorBidi"/>
          <w:b/>
          <w:bCs/>
          <w:sz w:val="24"/>
          <w:szCs w:val="24"/>
          <w:u w:val="single"/>
        </w:rPr>
        <w:t>not indicative</w:t>
      </w:r>
      <w:r w:rsidRPr="0035026C">
        <w:rPr>
          <w:rFonts w:asciiTheme="majorBidi" w:hAnsiTheme="majorBidi" w:cstheme="majorBidi"/>
          <w:b/>
          <w:bCs/>
          <w:sz w:val="24"/>
          <w:szCs w:val="24"/>
        </w:rPr>
        <w:t xml:space="preserve"> of patient-side bonding:</w:t>
      </w:r>
    </w:p>
    <w:p w14:paraId="237C7CAC" w14:textId="1F7A2AAF" w:rsidR="0035026C" w:rsidRPr="0035026C" w:rsidRDefault="0035026C" w:rsidP="00814C4D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Verbalizes feelings, psychosocial implication of disease in his or her life</w:t>
      </w:r>
    </w:p>
    <w:p w14:paraId="79C7886E" w14:textId="77777777" w:rsidR="0035026C" w:rsidRPr="0035026C" w:rsidRDefault="0035026C" w:rsidP="00814C4D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Talks about support persons and other resources</w:t>
      </w:r>
    </w:p>
    <w:p w14:paraId="78D3A7A9" w14:textId="3594A9AE" w:rsidR="0035026C" w:rsidRPr="0035026C" w:rsidRDefault="0035026C" w:rsidP="00814C4D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Talks about other personal concerns</w:t>
      </w:r>
    </w:p>
    <w:p w14:paraId="233E4D42" w14:textId="4CC0FBFA" w:rsidR="0035026C" w:rsidRDefault="0035026C" w:rsidP="00814C4D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5026C">
        <w:rPr>
          <w:rFonts w:asciiTheme="majorBidi" w:hAnsiTheme="majorBidi" w:cstheme="majorBidi"/>
          <w:b/>
          <w:bCs/>
          <w:sz w:val="24"/>
          <w:szCs w:val="24"/>
        </w:rPr>
        <w:t>Shows cold treatment toward nurse</w:t>
      </w:r>
    </w:p>
    <w:p w14:paraId="228F8595" w14:textId="77777777" w:rsidR="0035026C" w:rsidRDefault="0035026C" w:rsidP="0035026C">
      <w:pPr>
        <w:pStyle w:val="ListParagraph"/>
        <w:spacing w:before="100" w:beforeAutospacing="1" w:after="100" w:afterAutospacing="1" w:line="240" w:lineRule="auto"/>
        <w:ind w:left="1440"/>
        <w:rPr>
          <w:rFonts w:asciiTheme="majorBidi" w:hAnsiTheme="majorBidi" w:cstheme="majorBidi"/>
          <w:b/>
          <w:bCs/>
          <w:sz w:val="24"/>
          <w:szCs w:val="24"/>
        </w:rPr>
      </w:pPr>
    </w:p>
    <w:p w14:paraId="1FA80AE3" w14:textId="5E711BF0" w:rsidR="0035026C" w:rsidRPr="0035026C" w:rsidRDefault="0035026C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5026C">
        <w:rPr>
          <w:rFonts w:asciiTheme="majorBidi" w:hAnsiTheme="majorBidi" w:cstheme="majorBidi"/>
          <w:b/>
          <w:bCs/>
          <w:sz w:val="24"/>
          <w:szCs w:val="24"/>
        </w:rPr>
        <w:t xml:space="preserve">In client-nurse relationships, the following behavioral aspect is </w:t>
      </w:r>
      <w:r w:rsidRPr="00796B4F">
        <w:rPr>
          <w:rFonts w:asciiTheme="majorBidi" w:hAnsiTheme="majorBidi" w:cstheme="majorBidi"/>
          <w:b/>
          <w:bCs/>
          <w:sz w:val="24"/>
          <w:szCs w:val="24"/>
          <w:u w:val="single"/>
        </w:rPr>
        <w:t>not indicative</w:t>
      </w:r>
      <w:r w:rsidRPr="0035026C">
        <w:rPr>
          <w:rFonts w:asciiTheme="majorBidi" w:hAnsiTheme="majorBidi" w:cstheme="majorBidi"/>
          <w:b/>
          <w:bCs/>
          <w:sz w:val="24"/>
          <w:szCs w:val="24"/>
        </w:rPr>
        <w:t xml:space="preserve"> of nurse-side bonding:</w:t>
      </w:r>
    </w:p>
    <w:p w14:paraId="1A021F22" w14:textId="0773DA29" w:rsidR="0035026C" w:rsidRPr="00796B4F" w:rsidRDefault="0035026C" w:rsidP="00814C4D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96B4F">
        <w:rPr>
          <w:rFonts w:asciiTheme="majorBidi" w:hAnsiTheme="majorBidi" w:cstheme="majorBidi"/>
          <w:b/>
          <w:bCs/>
          <w:sz w:val="24"/>
          <w:szCs w:val="24"/>
        </w:rPr>
        <w:t>Discourages inquiries from patient</w:t>
      </w:r>
    </w:p>
    <w:p w14:paraId="36CF0505" w14:textId="77777777" w:rsidR="0035026C" w:rsidRPr="0035026C" w:rsidRDefault="0035026C" w:rsidP="00814C4D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Asks patient what patient knows already</w:t>
      </w:r>
    </w:p>
    <w:p w14:paraId="3F005F7E" w14:textId="77777777" w:rsidR="0035026C" w:rsidRPr="0035026C" w:rsidRDefault="0035026C" w:rsidP="00814C4D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Listens attentively to verbalization of patient’s feelings, health condition, and personal/family information</w:t>
      </w:r>
    </w:p>
    <w:p w14:paraId="0285177D" w14:textId="7A0B475D" w:rsidR="0035026C" w:rsidRDefault="0035026C" w:rsidP="00814C4D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35026C">
        <w:rPr>
          <w:rFonts w:asciiTheme="majorBidi" w:hAnsiTheme="majorBidi" w:cstheme="majorBidi"/>
          <w:sz w:val="24"/>
          <w:szCs w:val="24"/>
        </w:rPr>
        <w:t>Asks patient/family about other pertinent information that may not be in the record</w:t>
      </w:r>
    </w:p>
    <w:p w14:paraId="1DBDA2B7" w14:textId="7EDBEBE3" w:rsidR="00796B4F" w:rsidRDefault="00796B4F" w:rsidP="00796B4F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1F354EF5" w14:textId="04BBBA8F" w:rsidR="001432E3" w:rsidRPr="001432E3" w:rsidRDefault="001432E3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432E3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When analyzing warmth in communication, the following </w:t>
      </w:r>
      <w:r w:rsidRPr="00225210">
        <w:rPr>
          <w:rFonts w:asciiTheme="majorBidi" w:hAnsiTheme="majorBidi" w:cstheme="majorBidi"/>
          <w:b/>
          <w:bCs/>
          <w:sz w:val="24"/>
          <w:szCs w:val="24"/>
          <w:u w:val="single"/>
        </w:rPr>
        <w:t>mouth</w:t>
      </w:r>
      <w:r w:rsidRPr="001432E3">
        <w:rPr>
          <w:rFonts w:asciiTheme="majorBidi" w:hAnsiTheme="majorBidi" w:cstheme="majorBidi"/>
          <w:b/>
          <w:bCs/>
          <w:sz w:val="24"/>
          <w:szCs w:val="24"/>
        </w:rPr>
        <w:t xml:space="preserve"> characteristics are correct EXCEPT:</w:t>
      </w:r>
    </w:p>
    <w:p w14:paraId="719DF1D9" w14:textId="1A3C1B2C" w:rsidR="001432E3" w:rsidRDefault="00830949" w:rsidP="00814C4D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830949">
        <w:rPr>
          <w:rFonts w:asciiTheme="majorBidi" w:hAnsiTheme="majorBidi" w:cstheme="majorBidi"/>
          <w:sz w:val="24"/>
          <w:szCs w:val="24"/>
        </w:rPr>
        <w:t>Lips are loose and relaxed, not tight or pursed</w:t>
      </w:r>
    </w:p>
    <w:p w14:paraId="2E8F790A" w14:textId="0EEB3896" w:rsidR="001432E3" w:rsidRDefault="001432E3" w:rsidP="00814C4D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1432E3">
        <w:rPr>
          <w:rFonts w:asciiTheme="majorBidi" w:hAnsiTheme="majorBidi" w:cstheme="majorBidi"/>
          <w:sz w:val="24"/>
          <w:szCs w:val="24"/>
        </w:rPr>
        <w:t>The jaw is flexible, relaxed, and slightly clenched</w:t>
      </w:r>
    </w:p>
    <w:p w14:paraId="5AEB98F3" w14:textId="5591B991" w:rsidR="001432E3" w:rsidRDefault="001432E3" w:rsidP="00814C4D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</w:t>
      </w:r>
      <w:r w:rsidR="00830949" w:rsidRPr="00830949">
        <w:rPr>
          <w:rFonts w:asciiTheme="majorBidi" w:hAnsiTheme="majorBidi" w:cstheme="majorBidi"/>
          <w:sz w:val="24"/>
          <w:szCs w:val="24"/>
        </w:rPr>
        <w:t>estures such as biting a lip or forcing a smile are absent</w:t>
      </w:r>
    </w:p>
    <w:p w14:paraId="587D8F41" w14:textId="754BAE06" w:rsidR="00830949" w:rsidRDefault="001432E3" w:rsidP="00814C4D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830949" w:rsidRPr="00830949">
        <w:rPr>
          <w:rFonts w:asciiTheme="majorBidi" w:hAnsiTheme="majorBidi" w:cstheme="majorBidi"/>
          <w:sz w:val="24"/>
          <w:szCs w:val="24"/>
        </w:rPr>
        <w:t>mile appropriate</w:t>
      </w:r>
    </w:p>
    <w:p w14:paraId="736015A3" w14:textId="77777777" w:rsidR="00D75A3D" w:rsidRDefault="00D75A3D" w:rsidP="00D75A3D">
      <w:pPr>
        <w:pStyle w:val="ListParagraph"/>
        <w:spacing w:before="100" w:beforeAutospacing="1" w:after="100" w:afterAutospacing="1"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14:paraId="6CA72D9F" w14:textId="20A18438" w:rsidR="00D75A3D" w:rsidRPr="00225210" w:rsidRDefault="00D75A3D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25210">
        <w:rPr>
          <w:rFonts w:asciiTheme="majorBidi" w:hAnsiTheme="majorBidi" w:cstheme="majorBidi"/>
          <w:b/>
          <w:bCs/>
          <w:sz w:val="24"/>
          <w:szCs w:val="24"/>
        </w:rPr>
        <w:t xml:space="preserve">When analyzing warmth in communication, the following </w:t>
      </w:r>
      <w:r w:rsidR="00225210" w:rsidRPr="00225210">
        <w:rPr>
          <w:rFonts w:asciiTheme="majorBidi" w:hAnsiTheme="majorBidi" w:cstheme="majorBidi"/>
          <w:b/>
          <w:bCs/>
          <w:sz w:val="24"/>
          <w:szCs w:val="24"/>
          <w:u w:val="single"/>
        </w:rPr>
        <w:t>leg</w:t>
      </w:r>
      <w:r w:rsidRPr="00225210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Pr="00225210">
        <w:rPr>
          <w:rFonts w:asciiTheme="majorBidi" w:hAnsiTheme="majorBidi" w:cstheme="majorBidi"/>
          <w:b/>
          <w:bCs/>
          <w:sz w:val="24"/>
          <w:szCs w:val="24"/>
        </w:rPr>
        <w:t>characteristics are correct EXCEPT:</w:t>
      </w:r>
    </w:p>
    <w:p w14:paraId="12FD7A12" w14:textId="7BDF1C97" w:rsidR="00225210" w:rsidRDefault="00D75A3D" w:rsidP="00814C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 w:rsidRPr="00D75A3D">
        <w:rPr>
          <w:rFonts w:asciiTheme="majorBidi" w:hAnsiTheme="majorBidi" w:cstheme="majorBidi"/>
          <w:sz w:val="24"/>
          <w:szCs w:val="24"/>
        </w:rPr>
        <w:t xml:space="preserve">Crossed or uncrossed </w:t>
      </w:r>
    </w:p>
    <w:p w14:paraId="4E4A1BCF" w14:textId="1CC5A0F6" w:rsidR="00225210" w:rsidRDefault="00225210" w:rsidP="00814C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D75A3D" w:rsidRPr="00D75A3D">
        <w:rPr>
          <w:rFonts w:asciiTheme="majorBidi" w:hAnsiTheme="majorBidi" w:cstheme="majorBidi"/>
          <w:sz w:val="24"/>
          <w:szCs w:val="24"/>
        </w:rPr>
        <w:t>egs are kept in a comfortable and natural posi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75A3D" w:rsidRPr="00D75A3D">
        <w:rPr>
          <w:rFonts w:asciiTheme="majorBidi" w:hAnsiTheme="majorBidi" w:cstheme="majorBidi"/>
          <w:sz w:val="24"/>
          <w:szCs w:val="24"/>
        </w:rPr>
        <w:t>during standing,</w:t>
      </w:r>
    </w:p>
    <w:p w14:paraId="74CEDCF8" w14:textId="36493B19" w:rsidR="00830949" w:rsidRPr="00225210" w:rsidRDefault="00225210" w:rsidP="00814C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K</w:t>
      </w:r>
      <w:r w:rsidR="00D75A3D" w:rsidRPr="00225210">
        <w:rPr>
          <w:rFonts w:asciiTheme="majorBidi" w:hAnsiTheme="majorBidi" w:cstheme="majorBidi"/>
          <w:b/>
          <w:bCs/>
          <w:sz w:val="24"/>
          <w:szCs w:val="24"/>
        </w:rPr>
        <w:t xml:space="preserve">nees should be flexed </w:t>
      </w:r>
      <w:r w:rsidRPr="00225210">
        <w:rPr>
          <w:rFonts w:asciiTheme="majorBidi" w:hAnsiTheme="majorBidi" w:cstheme="majorBidi"/>
          <w:b/>
          <w:bCs/>
          <w:sz w:val="24"/>
          <w:szCs w:val="24"/>
        </w:rPr>
        <w:t>or</w:t>
      </w:r>
      <w:r w:rsidR="00D75A3D" w:rsidRPr="00225210">
        <w:rPr>
          <w:rFonts w:asciiTheme="majorBidi" w:hAnsiTheme="majorBidi" w:cstheme="majorBidi"/>
          <w:b/>
          <w:bCs/>
          <w:sz w:val="24"/>
          <w:szCs w:val="24"/>
        </w:rPr>
        <w:t xml:space="preserve"> locked</w:t>
      </w:r>
    </w:p>
    <w:p w14:paraId="11B3E624" w14:textId="7AE4B0C9" w:rsidR="00225210" w:rsidRDefault="00225210" w:rsidP="00814C4D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ll options are correct </w:t>
      </w:r>
    </w:p>
    <w:p w14:paraId="325F16B7" w14:textId="77777777" w:rsidR="00814C4D" w:rsidRPr="00796B4F" w:rsidRDefault="00814C4D" w:rsidP="00814C4D">
      <w:pPr>
        <w:pStyle w:val="ListParagraph"/>
        <w:spacing w:before="100" w:beforeAutospacing="1" w:after="100" w:afterAutospacing="1" w:line="240" w:lineRule="auto"/>
        <w:ind w:left="1440"/>
        <w:rPr>
          <w:rFonts w:asciiTheme="majorBidi" w:hAnsiTheme="majorBidi" w:cstheme="majorBidi"/>
          <w:sz w:val="24"/>
          <w:szCs w:val="24"/>
        </w:rPr>
      </w:pPr>
    </w:p>
    <w:p w14:paraId="10D6D531" w14:textId="0498273E" w:rsidR="00814C4D" w:rsidRPr="00814C4D" w:rsidRDefault="00814C4D" w:rsidP="003348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b/>
          <w:bCs/>
          <w:sz w:val="24"/>
          <w:szCs w:val="24"/>
          <w:lang w:val="en-VI"/>
        </w:rPr>
        <w:t>As a part of the F.O.C.U.S. model, the “C” stands for:</w:t>
      </w:r>
    </w:p>
    <w:p w14:paraId="1CBD617D" w14:textId="5A96F465" w:rsidR="00814C4D" w:rsidRPr="00814C4D" w:rsidRDefault="00814C4D" w:rsidP="00814C4D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ind w:left="1530"/>
        <w:rPr>
          <w:rFonts w:asciiTheme="majorBidi" w:hAnsiTheme="majorBidi" w:cstheme="majorBidi"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814C4D">
        <w:rPr>
          <w:rFonts w:asciiTheme="majorBidi" w:hAnsiTheme="majorBidi" w:cstheme="majorBidi"/>
          <w:sz w:val="24"/>
          <w:szCs w:val="24"/>
          <w:lang w:val="en-VI"/>
        </w:rPr>
        <w:t>ommunicate</w:t>
      </w:r>
      <w:proofErr w:type="spellEnd"/>
      <w:r w:rsidRPr="00814C4D">
        <w:rPr>
          <w:rFonts w:asciiTheme="majorBidi" w:hAnsiTheme="majorBidi" w:cstheme="majorBidi"/>
          <w:sz w:val="24"/>
          <w:szCs w:val="24"/>
          <w:lang w:val="en-VI"/>
        </w:rPr>
        <w:t>.</w:t>
      </w:r>
    </w:p>
    <w:p w14:paraId="7392B360" w14:textId="3F201C3F" w:rsidR="00814C4D" w:rsidRPr="00814C4D" w:rsidRDefault="00814C4D" w:rsidP="00814C4D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ind w:left="1530"/>
        <w:rPr>
          <w:rFonts w:asciiTheme="majorBidi" w:hAnsiTheme="majorBidi" w:cstheme="majorBidi"/>
          <w:b/>
          <w:bCs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b/>
          <w:bCs/>
          <w:sz w:val="24"/>
          <w:szCs w:val="24"/>
        </w:rPr>
        <w:t>C</w:t>
      </w:r>
      <w:proofErr w:type="spellStart"/>
      <w:r w:rsidRPr="00814C4D">
        <w:rPr>
          <w:rFonts w:asciiTheme="majorBidi" w:hAnsiTheme="majorBidi" w:cstheme="majorBidi"/>
          <w:b/>
          <w:bCs/>
          <w:sz w:val="24"/>
          <w:szCs w:val="24"/>
          <w:lang w:val="en-VI"/>
        </w:rPr>
        <w:t>onnect</w:t>
      </w:r>
      <w:proofErr w:type="spellEnd"/>
      <w:r w:rsidRPr="00814C4D">
        <w:rPr>
          <w:rFonts w:asciiTheme="majorBidi" w:hAnsiTheme="majorBidi" w:cstheme="majorBidi"/>
          <w:b/>
          <w:bCs/>
          <w:sz w:val="24"/>
          <w:szCs w:val="24"/>
          <w:lang w:val="en-VI"/>
        </w:rPr>
        <w:t>.</w:t>
      </w:r>
    </w:p>
    <w:p w14:paraId="0D7856BC" w14:textId="66EF33F8" w:rsidR="00814C4D" w:rsidRPr="00814C4D" w:rsidRDefault="00814C4D" w:rsidP="00814C4D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ind w:left="1530"/>
        <w:rPr>
          <w:rFonts w:asciiTheme="majorBidi" w:hAnsiTheme="majorBidi" w:cstheme="majorBidi"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814C4D">
        <w:rPr>
          <w:rFonts w:asciiTheme="majorBidi" w:hAnsiTheme="majorBidi" w:cstheme="majorBidi"/>
          <w:sz w:val="24"/>
          <w:szCs w:val="24"/>
          <w:lang w:val="en-VI"/>
        </w:rPr>
        <w:t>onvince</w:t>
      </w:r>
      <w:proofErr w:type="spellEnd"/>
      <w:r w:rsidRPr="00814C4D">
        <w:rPr>
          <w:rFonts w:asciiTheme="majorBidi" w:hAnsiTheme="majorBidi" w:cstheme="majorBidi"/>
          <w:sz w:val="24"/>
          <w:szCs w:val="24"/>
          <w:lang w:val="en-VI"/>
        </w:rPr>
        <w:t>.</w:t>
      </w:r>
    </w:p>
    <w:p w14:paraId="7296082A" w14:textId="464C572F" w:rsidR="0035026C" w:rsidRDefault="00814C4D" w:rsidP="00E5769C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ind w:left="1530"/>
        <w:rPr>
          <w:rFonts w:asciiTheme="majorBidi" w:hAnsiTheme="majorBidi" w:cstheme="majorBidi"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sz w:val="24"/>
          <w:szCs w:val="24"/>
        </w:rPr>
        <w:t>C</w:t>
      </w:r>
      <w:proofErr w:type="spellStart"/>
      <w:r w:rsidRPr="00814C4D">
        <w:rPr>
          <w:rFonts w:asciiTheme="majorBidi" w:hAnsiTheme="majorBidi" w:cstheme="majorBidi"/>
          <w:sz w:val="24"/>
          <w:szCs w:val="24"/>
          <w:lang w:val="en-VI"/>
        </w:rPr>
        <w:t>oncern</w:t>
      </w:r>
      <w:proofErr w:type="spellEnd"/>
      <w:r w:rsidRPr="00814C4D">
        <w:rPr>
          <w:rFonts w:asciiTheme="majorBidi" w:hAnsiTheme="majorBidi" w:cstheme="majorBidi"/>
          <w:sz w:val="24"/>
          <w:szCs w:val="24"/>
          <w:lang w:val="en-VI"/>
        </w:rPr>
        <w:t>.</w:t>
      </w:r>
    </w:p>
    <w:p w14:paraId="79B99244" w14:textId="77777777" w:rsidR="00E5769C" w:rsidRPr="00E5769C" w:rsidRDefault="00E5769C" w:rsidP="00E5769C">
      <w:pPr>
        <w:pStyle w:val="ListParagraph"/>
        <w:spacing w:before="100" w:beforeAutospacing="1" w:after="100" w:afterAutospacing="1" w:line="240" w:lineRule="auto"/>
        <w:ind w:left="1530"/>
        <w:rPr>
          <w:rFonts w:asciiTheme="majorBidi" w:hAnsiTheme="majorBidi" w:cstheme="majorBidi"/>
          <w:sz w:val="24"/>
          <w:szCs w:val="24"/>
          <w:lang w:val="en-VI"/>
        </w:rPr>
      </w:pPr>
    </w:p>
    <w:p w14:paraId="6BDAE4A4" w14:textId="7E5D5F67" w:rsidR="00814C4D" w:rsidRDefault="00814C4D" w:rsidP="00334884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4"/>
          <w:szCs w:val="24"/>
          <w:lang w:val="en-VI"/>
        </w:rPr>
      </w:pPr>
      <w:r w:rsidRPr="00814C4D">
        <w:rPr>
          <w:rFonts w:asciiTheme="majorBidi" w:hAnsiTheme="majorBidi" w:cstheme="majorBidi"/>
          <w:b/>
          <w:bCs/>
          <w:sz w:val="24"/>
          <w:szCs w:val="24"/>
          <w:lang w:val="en-VI"/>
        </w:rPr>
        <w:t>The community health nurse is listening to a client talk about a personal problem. Which of these actions by the nurse is most appropriate?</w:t>
      </w:r>
    </w:p>
    <w:p w14:paraId="10CAA979" w14:textId="77777777" w:rsidR="00814C4D" w:rsidRPr="00814C4D" w:rsidRDefault="00814C4D" w:rsidP="00814C4D">
      <w:pPr>
        <w:pStyle w:val="ListParagraph"/>
        <w:numPr>
          <w:ilvl w:val="0"/>
          <w:numId w:val="34"/>
        </w:numPr>
        <w:tabs>
          <w:tab w:val="left" w:pos="1080"/>
        </w:tabs>
        <w:ind w:left="1530"/>
        <w:rPr>
          <w:rFonts w:asciiTheme="majorBidi" w:hAnsiTheme="majorBidi" w:cstheme="majorBidi"/>
          <w:sz w:val="24"/>
          <w:szCs w:val="24"/>
        </w:rPr>
      </w:pPr>
      <w:r w:rsidRPr="00814C4D">
        <w:rPr>
          <w:rFonts w:asciiTheme="majorBidi" w:hAnsiTheme="majorBidi" w:cstheme="majorBidi"/>
          <w:sz w:val="24"/>
          <w:szCs w:val="24"/>
        </w:rPr>
        <w:t>The nurse should increase the physical distance from the client.</w:t>
      </w:r>
    </w:p>
    <w:p w14:paraId="6F7912FC" w14:textId="5F298D8E" w:rsidR="00814C4D" w:rsidRPr="00814C4D" w:rsidRDefault="00814C4D" w:rsidP="00814C4D">
      <w:pPr>
        <w:pStyle w:val="ListParagraph"/>
        <w:numPr>
          <w:ilvl w:val="0"/>
          <w:numId w:val="34"/>
        </w:numPr>
        <w:tabs>
          <w:tab w:val="left" w:pos="1080"/>
        </w:tabs>
        <w:ind w:left="1530"/>
        <w:rPr>
          <w:rFonts w:asciiTheme="majorBidi" w:hAnsiTheme="majorBidi" w:cstheme="majorBidi"/>
          <w:sz w:val="24"/>
          <w:szCs w:val="24"/>
        </w:rPr>
      </w:pPr>
      <w:r w:rsidRPr="00814C4D">
        <w:rPr>
          <w:rFonts w:asciiTheme="majorBidi" w:hAnsiTheme="majorBidi" w:cstheme="majorBidi"/>
          <w:sz w:val="24"/>
          <w:szCs w:val="24"/>
        </w:rPr>
        <w:t>The nurse should initiate the physical assessment to distract the client.</w:t>
      </w:r>
    </w:p>
    <w:p w14:paraId="12DA2EF5" w14:textId="7897016A" w:rsidR="00814C4D" w:rsidRPr="00814C4D" w:rsidRDefault="00814C4D" w:rsidP="00814C4D">
      <w:pPr>
        <w:pStyle w:val="ListParagraph"/>
        <w:numPr>
          <w:ilvl w:val="0"/>
          <w:numId w:val="34"/>
        </w:numPr>
        <w:tabs>
          <w:tab w:val="left" w:pos="1080"/>
        </w:tabs>
        <w:ind w:left="1530"/>
        <w:rPr>
          <w:rFonts w:asciiTheme="majorBidi" w:hAnsiTheme="majorBidi" w:cstheme="majorBidi"/>
          <w:sz w:val="24"/>
          <w:szCs w:val="24"/>
        </w:rPr>
      </w:pPr>
      <w:r w:rsidRPr="00814C4D">
        <w:rPr>
          <w:rFonts w:asciiTheme="majorBidi" w:hAnsiTheme="majorBidi" w:cstheme="majorBidi"/>
          <w:sz w:val="24"/>
          <w:szCs w:val="24"/>
        </w:rPr>
        <w:t>The nurse should periodically interrupt the client to ask questions.</w:t>
      </w:r>
    </w:p>
    <w:p w14:paraId="5F21F11F" w14:textId="5F2D45FE" w:rsidR="00814C4D" w:rsidRDefault="00814C4D" w:rsidP="00814C4D">
      <w:pPr>
        <w:pStyle w:val="ListParagraph"/>
        <w:numPr>
          <w:ilvl w:val="0"/>
          <w:numId w:val="34"/>
        </w:numPr>
        <w:tabs>
          <w:tab w:val="left" w:pos="1080"/>
        </w:tabs>
        <w:ind w:left="1530"/>
        <w:rPr>
          <w:rFonts w:asciiTheme="majorBidi" w:hAnsiTheme="majorBidi" w:cstheme="majorBidi"/>
          <w:b/>
          <w:bCs/>
          <w:sz w:val="24"/>
          <w:szCs w:val="24"/>
        </w:rPr>
      </w:pPr>
      <w:r w:rsidRPr="00814C4D">
        <w:rPr>
          <w:rFonts w:asciiTheme="majorBidi" w:hAnsiTheme="majorBidi" w:cstheme="majorBidi"/>
          <w:b/>
          <w:bCs/>
          <w:sz w:val="24"/>
          <w:szCs w:val="24"/>
        </w:rPr>
        <w:t>The nurse should lean toward the client and make eye contact.</w:t>
      </w:r>
    </w:p>
    <w:p w14:paraId="66E314E3" w14:textId="77777777" w:rsidR="00E5769C" w:rsidRDefault="00E5769C" w:rsidP="00E5769C">
      <w:pPr>
        <w:pStyle w:val="ListParagraph"/>
        <w:tabs>
          <w:tab w:val="left" w:pos="1080"/>
        </w:tabs>
        <w:ind w:left="1530"/>
        <w:rPr>
          <w:rFonts w:asciiTheme="majorBidi" w:hAnsiTheme="majorBidi" w:cstheme="majorBidi"/>
          <w:b/>
          <w:bCs/>
          <w:sz w:val="24"/>
          <w:szCs w:val="24"/>
        </w:rPr>
      </w:pPr>
    </w:p>
    <w:p w14:paraId="04C02A89" w14:textId="77777777" w:rsidR="006D3935" w:rsidRPr="00DE0B38" w:rsidRDefault="006D3935" w:rsidP="006D393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nurse manager is evaluating a group of newly licensed registered nurses. All of the following behaviors best describe the expectations for this group </w:t>
      </w:r>
      <w:r w:rsidRPr="00DE0B38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EXCEPT: </w:t>
      </w:r>
    </w:p>
    <w:p w14:paraId="5B2C6D5C" w14:textId="77777777" w:rsidR="006D3935" w:rsidRPr="00DE0B38" w:rsidRDefault="006D3935" w:rsidP="006D3935">
      <w:pPr>
        <w:pStyle w:val="ListParagraph"/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526C46FA" w14:textId="77777777" w:rsidR="006D3935" w:rsidRPr="00DE0B38" w:rsidRDefault="006D3935" w:rsidP="006D393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620"/>
        <w:rPr>
          <w:rFonts w:asciiTheme="majorBidi" w:eastAsia="Times New Roman" w:hAnsiTheme="majorBidi" w:cstheme="majorBidi"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sz w:val="24"/>
          <w:szCs w:val="24"/>
        </w:rPr>
        <w:t>Possess theoretic background for decision-making</w:t>
      </w:r>
    </w:p>
    <w:p w14:paraId="1EEBB585" w14:textId="77777777" w:rsidR="006D3935" w:rsidRPr="007803A3" w:rsidRDefault="006D3935" w:rsidP="006D3935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62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7803A3">
        <w:rPr>
          <w:rFonts w:asciiTheme="majorBidi" w:eastAsia="Times New Roman" w:hAnsiTheme="majorBidi" w:cstheme="majorBidi"/>
          <w:sz w:val="24"/>
          <w:szCs w:val="24"/>
        </w:rPr>
        <w:t>Utilize the nursing process in a systematic way</w:t>
      </w:r>
    </w:p>
    <w:p w14:paraId="539F7AD8" w14:textId="77777777" w:rsidR="006D3935" w:rsidRPr="007803A3" w:rsidRDefault="006D3935" w:rsidP="006D3935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62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7803A3">
        <w:rPr>
          <w:rFonts w:asciiTheme="majorBidi" w:eastAsia="Times New Roman" w:hAnsiTheme="majorBidi" w:cstheme="majorBidi"/>
          <w:sz w:val="24"/>
          <w:szCs w:val="24"/>
        </w:rPr>
        <w:t>Recognize own abilities and limitations</w:t>
      </w:r>
    </w:p>
    <w:p w14:paraId="28388DE8" w14:textId="77777777" w:rsidR="006D3935" w:rsidRPr="007803A3" w:rsidRDefault="006D3935" w:rsidP="006D3935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62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7803A3">
        <w:rPr>
          <w:rFonts w:asciiTheme="majorBidi" w:eastAsia="Times New Roman" w:hAnsiTheme="majorBidi" w:cstheme="majorBidi"/>
          <w:sz w:val="24"/>
          <w:szCs w:val="24"/>
        </w:rPr>
        <w:t>Delegate all tasks to unlicensed personnel</w:t>
      </w:r>
    </w:p>
    <w:p w14:paraId="1CA8C42A" w14:textId="77777777" w:rsidR="006D3935" w:rsidRPr="00DE0B38" w:rsidRDefault="006D3935" w:rsidP="006D3935">
      <w:pPr>
        <w:pStyle w:val="ListParagraph"/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ind w:left="360"/>
        <w:rPr>
          <w:rFonts w:asciiTheme="majorBidi" w:hAnsiTheme="majorBidi" w:cstheme="majorBidi"/>
          <w:sz w:val="24"/>
          <w:szCs w:val="24"/>
        </w:rPr>
      </w:pPr>
    </w:p>
    <w:p w14:paraId="117A52A8" w14:textId="77777777" w:rsidR="006D3935" w:rsidRPr="00DE0B38" w:rsidRDefault="006D3935" w:rsidP="006D393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 nursing student is seeking employment as a new graduate. Which source is </w:t>
      </w:r>
      <w:r w:rsidRPr="00DE0B38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most prominent</w:t>
      </w: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for potential jobs?</w:t>
      </w:r>
    </w:p>
    <w:p w14:paraId="1CC1B0E1" w14:textId="77777777" w:rsidR="006D3935" w:rsidRPr="00F804BA" w:rsidRDefault="006D3935" w:rsidP="006D393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71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F804BA">
        <w:rPr>
          <w:rFonts w:asciiTheme="majorBidi" w:eastAsia="Times New Roman" w:hAnsiTheme="majorBidi" w:cstheme="majorBidi"/>
          <w:sz w:val="24"/>
          <w:szCs w:val="24"/>
        </w:rPr>
        <w:t>Internet</w:t>
      </w:r>
    </w:p>
    <w:p w14:paraId="4DAB63E8" w14:textId="77777777" w:rsidR="006D3935" w:rsidRPr="00F804BA" w:rsidRDefault="006D3935" w:rsidP="006D393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71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F804BA">
        <w:rPr>
          <w:rFonts w:asciiTheme="majorBidi" w:eastAsia="Times New Roman" w:hAnsiTheme="majorBidi" w:cstheme="majorBidi"/>
          <w:sz w:val="24"/>
          <w:szCs w:val="24"/>
        </w:rPr>
        <w:t>Newspapers</w:t>
      </w:r>
    </w:p>
    <w:p w14:paraId="43248FA7" w14:textId="77777777" w:rsidR="006D3935" w:rsidRPr="00F804BA" w:rsidRDefault="006D3935" w:rsidP="006D393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71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F804BA">
        <w:rPr>
          <w:rFonts w:asciiTheme="majorBidi" w:eastAsia="Times New Roman" w:hAnsiTheme="majorBidi" w:cstheme="majorBidi"/>
          <w:sz w:val="24"/>
          <w:szCs w:val="24"/>
        </w:rPr>
        <w:t>Conferences</w:t>
      </w:r>
    </w:p>
    <w:p w14:paraId="6CA7C15F" w14:textId="77777777" w:rsidR="006D3935" w:rsidRPr="00F804BA" w:rsidRDefault="006D3935" w:rsidP="006D393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71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F804BA">
        <w:rPr>
          <w:rFonts w:asciiTheme="majorBidi" w:eastAsia="Times New Roman" w:hAnsiTheme="majorBidi" w:cstheme="majorBidi"/>
          <w:sz w:val="24"/>
          <w:szCs w:val="24"/>
        </w:rPr>
        <w:t>Trade journals</w:t>
      </w:r>
    </w:p>
    <w:p w14:paraId="7AB25331" w14:textId="77777777" w:rsidR="006D3935" w:rsidRPr="00DE0B38" w:rsidRDefault="006D3935" w:rsidP="006D3935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262E7E68" w14:textId="77777777" w:rsidR="006D3935" w:rsidRPr="00BE3054" w:rsidRDefault="006D3935" w:rsidP="006D3935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 nursing student is preparing to develop a professional résumé. Which format best </w:t>
      </w: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represents a professional résumé?</w:t>
      </w:r>
    </w:p>
    <w:p w14:paraId="60B41C25" w14:textId="77777777" w:rsidR="006D3935" w:rsidRPr="00BE3054" w:rsidRDefault="006D3935" w:rsidP="006D393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Formal appearance, without errors</w:t>
      </w:r>
    </w:p>
    <w:p w14:paraId="78A89267" w14:textId="77777777" w:rsidR="006D3935" w:rsidRPr="00BE3054" w:rsidRDefault="006D3935" w:rsidP="006D393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sz w:val="24"/>
          <w:szCs w:val="24"/>
        </w:rPr>
        <w:t>Designed</w:t>
      </w:r>
      <w:r w:rsidRPr="00BE3054">
        <w:rPr>
          <w:rFonts w:asciiTheme="majorBidi" w:eastAsia="Times New Roman" w:hAnsiTheme="majorBidi" w:cstheme="majorBidi"/>
          <w:sz w:val="24"/>
          <w:szCs w:val="24"/>
        </w:rPr>
        <w:t xml:space="preserve"> to multiple situations</w:t>
      </w:r>
    </w:p>
    <w:p w14:paraId="760566E3" w14:textId="77777777" w:rsidR="006D3935" w:rsidRPr="00BE3054" w:rsidRDefault="006D3935" w:rsidP="006D393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Primarily used to hire during interviews</w:t>
      </w:r>
    </w:p>
    <w:p w14:paraId="4848FAD7" w14:textId="77777777" w:rsidR="006D3935" w:rsidRPr="00BE3054" w:rsidRDefault="006D3935" w:rsidP="006D393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Mainly used to identify potential employers</w:t>
      </w:r>
    </w:p>
    <w:p w14:paraId="32CBE4FF" w14:textId="77777777" w:rsidR="006D3935" w:rsidRPr="00DE0B38" w:rsidRDefault="006D3935" w:rsidP="006D3935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531CCAC6" w14:textId="77777777" w:rsidR="006D3935" w:rsidRPr="00BE3054" w:rsidRDefault="006D3935" w:rsidP="006D3935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>The nursing student is developing a résumé for an employment fair</w:t>
      </w: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>/ market</w:t>
      </w: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. Which critical element is </w:t>
      </w:r>
      <w:r w:rsidRPr="00BE3054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most important</w:t>
      </w: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to include?</w:t>
      </w:r>
    </w:p>
    <w:p w14:paraId="129BFA5B" w14:textId="77777777" w:rsidR="006D3935" w:rsidRPr="00BE3054" w:rsidRDefault="006D3935" w:rsidP="006D393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Work history</w:t>
      </w:r>
    </w:p>
    <w:p w14:paraId="04E0222B" w14:textId="77777777" w:rsidR="006D3935" w:rsidRPr="00BE3054" w:rsidRDefault="006D3935" w:rsidP="006D393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Educational background</w:t>
      </w:r>
    </w:p>
    <w:p w14:paraId="258B8C70" w14:textId="77777777" w:rsidR="006D3935" w:rsidRPr="00BE3054" w:rsidRDefault="006D3935" w:rsidP="006D393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Career objectives</w:t>
      </w:r>
    </w:p>
    <w:p w14:paraId="75975CBB" w14:textId="77777777" w:rsidR="006D3935" w:rsidRPr="00214E93" w:rsidRDefault="006D3935" w:rsidP="006D393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Volunteer experience</w:t>
      </w:r>
    </w:p>
    <w:p w14:paraId="4ACD6D0A" w14:textId="77777777" w:rsidR="006D3935" w:rsidRPr="00DE0B38" w:rsidRDefault="006D3935" w:rsidP="006D3935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</w:rPr>
      </w:pPr>
    </w:p>
    <w:p w14:paraId="45DD0341" w14:textId="77777777" w:rsidR="006D3935" w:rsidRPr="00BE3054" w:rsidRDefault="006D3935" w:rsidP="006D3935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>The nursing student is preparing for a telephone interview. Which is the priority advantage of a telephone interview</w:t>
      </w:r>
      <w:r w:rsidRPr="00BE3054">
        <w:rPr>
          <w:rFonts w:asciiTheme="majorBidi" w:eastAsia="Times New Roman" w:hAnsiTheme="majorBidi" w:cstheme="majorBidi"/>
          <w:sz w:val="24"/>
          <w:szCs w:val="24"/>
        </w:rPr>
        <w:t>?</w:t>
      </w:r>
    </w:p>
    <w:p w14:paraId="4AD2C0A9" w14:textId="77777777" w:rsidR="006D3935" w:rsidRPr="00BE3054" w:rsidRDefault="006D3935" w:rsidP="006D3935">
      <w:pPr>
        <w:widowControl w:val="0"/>
        <w:numPr>
          <w:ilvl w:val="0"/>
          <w:numId w:val="4"/>
        </w:numPr>
        <w:tabs>
          <w:tab w:val="left" w:pos="1800"/>
        </w:tabs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Appearance doesn’t matter without a video link.</w:t>
      </w:r>
    </w:p>
    <w:p w14:paraId="1235EA64" w14:textId="77777777" w:rsidR="006D3935" w:rsidRPr="00BE3054" w:rsidRDefault="006D3935" w:rsidP="006D3935">
      <w:pPr>
        <w:widowControl w:val="0"/>
        <w:numPr>
          <w:ilvl w:val="0"/>
          <w:numId w:val="4"/>
        </w:numPr>
        <w:tabs>
          <w:tab w:val="left" w:pos="1800"/>
        </w:tabs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No preparation is needed prior to interview.</w:t>
      </w:r>
    </w:p>
    <w:p w14:paraId="396DAD62" w14:textId="77777777" w:rsidR="006D3935" w:rsidRPr="00BE3054" w:rsidRDefault="006D3935" w:rsidP="006D3935">
      <w:pPr>
        <w:widowControl w:val="0"/>
        <w:numPr>
          <w:ilvl w:val="0"/>
          <w:numId w:val="4"/>
        </w:numPr>
        <w:tabs>
          <w:tab w:val="left" w:pos="1800"/>
        </w:tabs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Panel interviews are not utilized.</w:t>
      </w:r>
    </w:p>
    <w:p w14:paraId="1A6E28AA" w14:textId="19FB3316" w:rsidR="006D3935" w:rsidRPr="00E5769C" w:rsidRDefault="006D3935" w:rsidP="00E5769C">
      <w:pPr>
        <w:widowControl w:val="0"/>
        <w:numPr>
          <w:ilvl w:val="0"/>
          <w:numId w:val="4"/>
        </w:numPr>
        <w:tabs>
          <w:tab w:val="left" w:pos="1800"/>
        </w:tabs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No follow-up is needed after interview.</w:t>
      </w:r>
    </w:p>
    <w:p w14:paraId="0F1AB71C" w14:textId="77777777" w:rsidR="006D3935" w:rsidRPr="00BE3054" w:rsidRDefault="006D3935" w:rsidP="006D3935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14:paraId="0EEF6D3D" w14:textId="77777777" w:rsidR="006D3935" w:rsidRPr="00BE3054" w:rsidRDefault="006D3935" w:rsidP="006D3935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nursing student is preparing for the interviewing process. Which behaviors are considered interviewing errors? </w:t>
      </w:r>
    </w:p>
    <w:p w14:paraId="123E7C41" w14:textId="77777777" w:rsidR="006D3935" w:rsidRPr="00BE3054" w:rsidRDefault="006D3935" w:rsidP="006D3935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Negative comments about former employers</w:t>
      </w:r>
    </w:p>
    <w:p w14:paraId="02317AD8" w14:textId="77777777" w:rsidR="006D3935" w:rsidRPr="00BE3054" w:rsidRDefault="006D3935" w:rsidP="006D3935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Ignoring nonverbal behaviors</w:t>
      </w:r>
    </w:p>
    <w:p w14:paraId="3F4270E8" w14:textId="77777777" w:rsidR="006D3935" w:rsidRPr="00DE0B38" w:rsidRDefault="006D3935" w:rsidP="006D3935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BE3054">
        <w:rPr>
          <w:rFonts w:asciiTheme="majorBidi" w:eastAsia="Times New Roman" w:hAnsiTheme="majorBidi" w:cstheme="majorBidi"/>
          <w:sz w:val="24"/>
          <w:szCs w:val="24"/>
        </w:rPr>
        <w:t>Role playing</w:t>
      </w:r>
    </w:p>
    <w:p w14:paraId="72F25636" w14:textId="77777777" w:rsidR="006D3935" w:rsidRPr="00BE3054" w:rsidRDefault="006D3935" w:rsidP="006D3935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0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sz w:val="24"/>
          <w:szCs w:val="24"/>
        </w:rPr>
        <w:t xml:space="preserve">Giving attention to all interviewer panel </w:t>
      </w:r>
    </w:p>
    <w:p w14:paraId="55E255F8" w14:textId="77777777" w:rsidR="006D3935" w:rsidRPr="00DE0B38" w:rsidRDefault="006D3935" w:rsidP="006D3935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sz w:val="24"/>
          <w:szCs w:val="24"/>
        </w:rPr>
      </w:pPr>
    </w:p>
    <w:p w14:paraId="6708EAC6" w14:textId="77777777" w:rsidR="006D3935" w:rsidRPr="00DE0B38" w:rsidRDefault="006D3935" w:rsidP="006D393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nursing student is developing career goals. The following areas should the student have as focused career goals </w:t>
      </w:r>
      <w:r w:rsidRPr="00DE0B38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EXCEPT: </w:t>
      </w:r>
    </w:p>
    <w:p w14:paraId="5C23AC68" w14:textId="77777777" w:rsidR="006D3935" w:rsidRPr="002430D9" w:rsidRDefault="006D3935" w:rsidP="006D39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Clinical competency</w:t>
      </w:r>
    </w:p>
    <w:p w14:paraId="5F9A02FF" w14:textId="77777777" w:rsidR="006D3935" w:rsidRPr="002430D9" w:rsidRDefault="006D3935" w:rsidP="006D39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Areas of nursing practice</w:t>
      </w:r>
    </w:p>
    <w:p w14:paraId="3271DC16" w14:textId="77777777" w:rsidR="006D3935" w:rsidRPr="002430D9" w:rsidRDefault="006D3935" w:rsidP="006D39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Administrative skills</w:t>
      </w:r>
    </w:p>
    <w:p w14:paraId="5514FD9A" w14:textId="77777777" w:rsidR="006D3935" w:rsidRPr="002430D9" w:rsidRDefault="006D3935" w:rsidP="006D39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Ask a supervisor</w:t>
      </w:r>
      <w:r w:rsidRPr="00DE0B38">
        <w:rPr>
          <w:rFonts w:asciiTheme="majorBidi" w:eastAsia="Times New Roman" w:hAnsiTheme="majorBidi" w:cstheme="majorBidi"/>
          <w:sz w:val="24"/>
          <w:szCs w:val="24"/>
        </w:rPr>
        <w:t xml:space="preserve"> about the best area</w:t>
      </w:r>
    </w:p>
    <w:p w14:paraId="2151CCF9" w14:textId="77777777" w:rsidR="006D3935" w:rsidRPr="00DE0B38" w:rsidRDefault="006D3935" w:rsidP="006D3935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sz w:val="24"/>
          <w:szCs w:val="24"/>
        </w:rPr>
      </w:pPr>
    </w:p>
    <w:p w14:paraId="5A311FA2" w14:textId="77777777" w:rsidR="006D3935" w:rsidRPr="00DE0B38" w:rsidRDefault="006D3935" w:rsidP="006D393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>The nursing student is setting personal career goals. Which action is the first step in this process?</w:t>
      </w:r>
    </w:p>
    <w:p w14:paraId="29976604" w14:textId="77777777" w:rsidR="006D3935" w:rsidRPr="002430D9" w:rsidRDefault="006D3935" w:rsidP="006D3935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Perform a thorough self-assessment.</w:t>
      </w:r>
    </w:p>
    <w:p w14:paraId="30316AF7" w14:textId="77777777" w:rsidR="006D3935" w:rsidRPr="002430D9" w:rsidRDefault="006D3935" w:rsidP="006D3935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Develop long-term goals.</w:t>
      </w:r>
    </w:p>
    <w:p w14:paraId="72E15274" w14:textId="77777777" w:rsidR="006D3935" w:rsidRPr="002430D9" w:rsidRDefault="006D3935" w:rsidP="006D3935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Maintain competencies.</w:t>
      </w:r>
    </w:p>
    <w:p w14:paraId="49252C58" w14:textId="77777777" w:rsidR="006D3935" w:rsidRPr="002430D9" w:rsidRDefault="006D3935" w:rsidP="006D3935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lastRenderedPageBreak/>
        <w:t>Practice self-reflection.</w:t>
      </w:r>
    </w:p>
    <w:p w14:paraId="3222FDB7" w14:textId="77777777" w:rsidR="006D3935" w:rsidRPr="007803A3" w:rsidRDefault="006D3935" w:rsidP="006D3935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36C35D8" w14:textId="77777777" w:rsidR="006D3935" w:rsidRPr="00DE0B38" w:rsidRDefault="006D3935" w:rsidP="006D393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E0B38">
        <w:rPr>
          <w:rFonts w:asciiTheme="majorBidi" w:eastAsia="Times New Roman" w:hAnsiTheme="majorBidi" w:cstheme="majorBidi"/>
          <w:b/>
          <w:bCs/>
          <w:sz w:val="24"/>
          <w:szCs w:val="24"/>
        </w:rPr>
        <w:t>A student is anxious about transitioning into the new graduate role. Which method best supports the graduate’s transition into this new role?</w:t>
      </w:r>
    </w:p>
    <w:p w14:paraId="695A4335" w14:textId="77777777" w:rsidR="006D3935" w:rsidRPr="002430D9" w:rsidRDefault="006D3935" w:rsidP="006D3935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 xml:space="preserve">Working with </w:t>
      </w:r>
      <w:r w:rsidRPr="00DE0B38">
        <w:rPr>
          <w:rFonts w:asciiTheme="majorBidi" w:eastAsia="Times New Roman" w:hAnsiTheme="majorBidi" w:cstheme="majorBidi"/>
          <w:sz w:val="24"/>
          <w:szCs w:val="24"/>
        </w:rPr>
        <w:t>senior nurse/ mentor</w:t>
      </w:r>
    </w:p>
    <w:p w14:paraId="46D13ABF" w14:textId="77777777" w:rsidR="006D3935" w:rsidRPr="002430D9" w:rsidRDefault="006D3935" w:rsidP="006D3935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Working on preferred</w:t>
      </w:r>
      <w:r w:rsidRPr="00DE0B38">
        <w:rPr>
          <w:rFonts w:asciiTheme="majorBidi" w:eastAsia="Times New Roman" w:hAnsiTheme="majorBidi" w:cstheme="majorBidi"/>
          <w:sz w:val="24"/>
          <w:szCs w:val="24"/>
        </w:rPr>
        <w:t xml:space="preserve"> hospital</w:t>
      </w:r>
    </w:p>
    <w:p w14:paraId="63C779D7" w14:textId="77777777" w:rsidR="006D3935" w:rsidRPr="002430D9" w:rsidRDefault="006D3935" w:rsidP="006D3935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Promoting individual confidence</w:t>
      </w:r>
    </w:p>
    <w:p w14:paraId="769A1FBE" w14:textId="7D9A4A23" w:rsidR="006D3935" w:rsidRDefault="006D3935" w:rsidP="006D3935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before="100" w:beforeAutospacing="1" w:after="100" w:afterAutospacing="1" w:line="240" w:lineRule="auto"/>
        <w:ind w:left="1890"/>
        <w:contextualSpacing/>
        <w:rPr>
          <w:rFonts w:asciiTheme="majorBidi" w:eastAsia="Times New Roman" w:hAnsiTheme="majorBidi" w:cstheme="majorBidi"/>
          <w:sz w:val="24"/>
          <w:szCs w:val="24"/>
        </w:rPr>
      </w:pPr>
      <w:r w:rsidRPr="002430D9">
        <w:rPr>
          <w:rFonts w:asciiTheme="majorBidi" w:eastAsia="Times New Roman" w:hAnsiTheme="majorBidi" w:cstheme="majorBidi"/>
          <w:sz w:val="24"/>
          <w:szCs w:val="24"/>
        </w:rPr>
        <w:t>Self-directed study</w:t>
      </w:r>
    </w:p>
    <w:p w14:paraId="231B1515" w14:textId="77777777" w:rsidR="00D415B3" w:rsidRPr="002430D9" w:rsidRDefault="00D415B3" w:rsidP="00D415B3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contextualSpacing/>
        <w:rPr>
          <w:rFonts w:asciiTheme="majorBidi" w:eastAsia="Times New Roman" w:hAnsiTheme="majorBidi" w:cstheme="majorBidi"/>
          <w:sz w:val="24"/>
          <w:szCs w:val="24"/>
        </w:rPr>
      </w:pPr>
    </w:p>
    <w:p w14:paraId="39C4DD7D" w14:textId="77777777" w:rsidR="006D3935" w:rsidRPr="00DE0B38" w:rsidRDefault="006D3935" w:rsidP="006D3935">
      <w:pPr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VI"/>
        </w:rPr>
      </w:pPr>
    </w:p>
    <w:p w14:paraId="4BA4B50C" w14:textId="2F9BF370" w:rsidR="00814C4D" w:rsidRPr="006D3935" w:rsidRDefault="00814C4D" w:rsidP="00814C4D">
      <w:pPr>
        <w:pStyle w:val="ListParagraph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24"/>
          <w:szCs w:val="24"/>
          <w:lang w:val="en-VI"/>
        </w:rPr>
      </w:pPr>
    </w:p>
    <w:sectPr w:rsidR="00814C4D" w:rsidRPr="006D39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7033"/>
    <w:multiLevelType w:val="hybridMultilevel"/>
    <w:tmpl w:val="3774CD0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F6618F"/>
    <w:multiLevelType w:val="hybridMultilevel"/>
    <w:tmpl w:val="E7A086A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8C5807"/>
    <w:multiLevelType w:val="hybridMultilevel"/>
    <w:tmpl w:val="945616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E04954"/>
    <w:multiLevelType w:val="hybridMultilevel"/>
    <w:tmpl w:val="DBF4BF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96C1A2A"/>
    <w:multiLevelType w:val="hybridMultilevel"/>
    <w:tmpl w:val="FFE498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9936D69"/>
    <w:multiLevelType w:val="hybridMultilevel"/>
    <w:tmpl w:val="50D8F992"/>
    <w:lvl w:ilvl="0" w:tplc="E3CEF4B2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D35F5"/>
    <w:multiLevelType w:val="hybridMultilevel"/>
    <w:tmpl w:val="627485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C883768"/>
    <w:multiLevelType w:val="hybridMultilevel"/>
    <w:tmpl w:val="A6E2DA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3046B"/>
    <w:multiLevelType w:val="hybridMultilevel"/>
    <w:tmpl w:val="7144E0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71F24"/>
    <w:multiLevelType w:val="hybridMultilevel"/>
    <w:tmpl w:val="BF6AEC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B146F"/>
    <w:multiLevelType w:val="hybridMultilevel"/>
    <w:tmpl w:val="134A5E3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6D7DE2"/>
    <w:multiLevelType w:val="hybridMultilevel"/>
    <w:tmpl w:val="89445E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3EFE"/>
    <w:multiLevelType w:val="hybridMultilevel"/>
    <w:tmpl w:val="96C6C8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3F500BC"/>
    <w:multiLevelType w:val="hybridMultilevel"/>
    <w:tmpl w:val="9BE078B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60A6EBE"/>
    <w:multiLevelType w:val="hybridMultilevel"/>
    <w:tmpl w:val="874A991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6827A4"/>
    <w:multiLevelType w:val="hybridMultilevel"/>
    <w:tmpl w:val="EF9A6F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1882F18"/>
    <w:multiLevelType w:val="hybridMultilevel"/>
    <w:tmpl w:val="C0E0D7A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E03E09"/>
    <w:multiLevelType w:val="hybridMultilevel"/>
    <w:tmpl w:val="4B52F4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43560A0"/>
    <w:multiLevelType w:val="hybridMultilevel"/>
    <w:tmpl w:val="F828AA6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48C6395"/>
    <w:multiLevelType w:val="hybridMultilevel"/>
    <w:tmpl w:val="0AF252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55B78C7"/>
    <w:multiLevelType w:val="hybridMultilevel"/>
    <w:tmpl w:val="67EA0E1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5C15A9"/>
    <w:multiLevelType w:val="hybridMultilevel"/>
    <w:tmpl w:val="53F8BE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84069B"/>
    <w:multiLevelType w:val="hybridMultilevel"/>
    <w:tmpl w:val="3A2616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527A2"/>
    <w:multiLevelType w:val="hybridMultilevel"/>
    <w:tmpl w:val="2DB4B4CC"/>
    <w:lvl w:ilvl="0" w:tplc="A69E870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10B48C7"/>
    <w:multiLevelType w:val="hybridMultilevel"/>
    <w:tmpl w:val="851AC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2B659A1"/>
    <w:multiLevelType w:val="hybridMultilevel"/>
    <w:tmpl w:val="73FC0E1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6BB15D9"/>
    <w:multiLevelType w:val="hybridMultilevel"/>
    <w:tmpl w:val="A33000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7EA6467"/>
    <w:multiLevelType w:val="hybridMultilevel"/>
    <w:tmpl w:val="3E9EA47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717EF3"/>
    <w:multiLevelType w:val="hybridMultilevel"/>
    <w:tmpl w:val="F306C1A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E6792E"/>
    <w:multiLevelType w:val="hybridMultilevel"/>
    <w:tmpl w:val="34AABFE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D80118D"/>
    <w:multiLevelType w:val="hybridMultilevel"/>
    <w:tmpl w:val="EA3CA1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440E98"/>
    <w:multiLevelType w:val="hybridMultilevel"/>
    <w:tmpl w:val="7A5450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521EE6"/>
    <w:multiLevelType w:val="hybridMultilevel"/>
    <w:tmpl w:val="721627D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9A57811"/>
    <w:multiLevelType w:val="hybridMultilevel"/>
    <w:tmpl w:val="0C6A8B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C2C743C"/>
    <w:multiLevelType w:val="hybridMultilevel"/>
    <w:tmpl w:val="F48AD670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20000019" w:tentative="1">
      <w:start w:val="1"/>
      <w:numFmt w:val="lowerLetter"/>
      <w:lvlText w:val="%2."/>
      <w:lvlJc w:val="left"/>
      <w:pPr>
        <w:ind w:left="3240" w:hanging="360"/>
      </w:pPr>
    </w:lvl>
    <w:lvl w:ilvl="2" w:tplc="2000001B" w:tentative="1">
      <w:start w:val="1"/>
      <w:numFmt w:val="lowerRoman"/>
      <w:lvlText w:val="%3."/>
      <w:lvlJc w:val="right"/>
      <w:pPr>
        <w:ind w:left="3960" w:hanging="180"/>
      </w:pPr>
    </w:lvl>
    <w:lvl w:ilvl="3" w:tplc="2000000F" w:tentative="1">
      <w:start w:val="1"/>
      <w:numFmt w:val="decimal"/>
      <w:lvlText w:val="%4."/>
      <w:lvlJc w:val="left"/>
      <w:pPr>
        <w:ind w:left="4680" w:hanging="360"/>
      </w:pPr>
    </w:lvl>
    <w:lvl w:ilvl="4" w:tplc="20000019" w:tentative="1">
      <w:start w:val="1"/>
      <w:numFmt w:val="lowerLetter"/>
      <w:lvlText w:val="%5."/>
      <w:lvlJc w:val="left"/>
      <w:pPr>
        <w:ind w:left="5400" w:hanging="360"/>
      </w:pPr>
    </w:lvl>
    <w:lvl w:ilvl="5" w:tplc="2000001B" w:tentative="1">
      <w:start w:val="1"/>
      <w:numFmt w:val="lowerRoman"/>
      <w:lvlText w:val="%6."/>
      <w:lvlJc w:val="right"/>
      <w:pPr>
        <w:ind w:left="6120" w:hanging="180"/>
      </w:pPr>
    </w:lvl>
    <w:lvl w:ilvl="6" w:tplc="2000000F" w:tentative="1">
      <w:start w:val="1"/>
      <w:numFmt w:val="decimal"/>
      <w:lvlText w:val="%7."/>
      <w:lvlJc w:val="left"/>
      <w:pPr>
        <w:ind w:left="6840" w:hanging="360"/>
      </w:pPr>
    </w:lvl>
    <w:lvl w:ilvl="7" w:tplc="20000019" w:tentative="1">
      <w:start w:val="1"/>
      <w:numFmt w:val="lowerLetter"/>
      <w:lvlText w:val="%8."/>
      <w:lvlJc w:val="left"/>
      <w:pPr>
        <w:ind w:left="7560" w:hanging="360"/>
      </w:pPr>
    </w:lvl>
    <w:lvl w:ilvl="8" w:tplc="2000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349339366">
    <w:abstractNumId w:val="17"/>
  </w:num>
  <w:num w:numId="2" w16cid:durableId="2135054851">
    <w:abstractNumId w:val="24"/>
  </w:num>
  <w:num w:numId="3" w16cid:durableId="1090153494">
    <w:abstractNumId w:val="15"/>
  </w:num>
  <w:num w:numId="4" w16cid:durableId="1641615632">
    <w:abstractNumId w:val="6"/>
  </w:num>
  <w:num w:numId="5" w16cid:durableId="809638354">
    <w:abstractNumId w:val="26"/>
  </w:num>
  <w:num w:numId="6" w16cid:durableId="1374233872">
    <w:abstractNumId w:val="12"/>
  </w:num>
  <w:num w:numId="7" w16cid:durableId="645672184">
    <w:abstractNumId w:val="23"/>
  </w:num>
  <w:num w:numId="8" w16cid:durableId="891237662">
    <w:abstractNumId w:val="18"/>
  </w:num>
  <w:num w:numId="9" w16cid:durableId="515997164">
    <w:abstractNumId w:val="3"/>
  </w:num>
  <w:num w:numId="10" w16cid:durableId="346518744">
    <w:abstractNumId w:val="33"/>
  </w:num>
  <w:num w:numId="11" w16cid:durableId="946935985">
    <w:abstractNumId w:val="4"/>
  </w:num>
  <w:num w:numId="12" w16cid:durableId="219168464">
    <w:abstractNumId w:val="34"/>
  </w:num>
  <w:num w:numId="13" w16cid:durableId="359550771">
    <w:abstractNumId w:val="8"/>
  </w:num>
  <w:num w:numId="14" w16cid:durableId="732965852">
    <w:abstractNumId w:val="25"/>
  </w:num>
  <w:num w:numId="15" w16cid:durableId="1396706092">
    <w:abstractNumId w:val="20"/>
  </w:num>
  <w:num w:numId="16" w16cid:durableId="322513008">
    <w:abstractNumId w:val="7"/>
  </w:num>
  <w:num w:numId="17" w16cid:durableId="652569177">
    <w:abstractNumId w:val="11"/>
  </w:num>
  <w:num w:numId="18" w16cid:durableId="1492597525">
    <w:abstractNumId w:val="19"/>
  </w:num>
  <w:num w:numId="19" w16cid:durableId="539976326">
    <w:abstractNumId w:val="0"/>
  </w:num>
  <w:num w:numId="20" w16cid:durableId="1367559068">
    <w:abstractNumId w:val="31"/>
  </w:num>
  <w:num w:numId="21" w16cid:durableId="1644845286">
    <w:abstractNumId w:val="16"/>
  </w:num>
  <w:num w:numId="22" w16cid:durableId="210658860">
    <w:abstractNumId w:val="5"/>
  </w:num>
  <w:num w:numId="23" w16cid:durableId="1313220869">
    <w:abstractNumId w:val="27"/>
  </w:num>
  <w:num w:numId="24" w16cid:durableId="1406492864">
    <w:abstractNumId w:val="30"/>
  </w:num>
  <w:num w:numId="25" w16cid:durableId="1792286255">
    <w:abstractNumId w:val="14"/>
  </w:num>
  <w:num w:numId="26" w16cid:durableId="695272870">
    <w:abstractNumId w:val="32"/>
  </w:num>
  <w:num w:numId="27" w16cid:durableId="1661541265">
    <w:abstractNumId w:val="13"/>
  </w:num>
  <w:num w:numId="28" w16cid:durableId="303825262">
    <w:abstractNumId w:val="2"/>
  </w:num>
  <w:num w:numId="29" w16cid:durableId="934551906">
    <w:abstractNumId w:val="28"/>
  </w:num>
  <w:num w:numId="30" w16cid:durableId="752972597">
    <w:abstractNumId w:val="1"/>
  </w:num>
  <w:num w:numId="31" w16cid:durableId="503908079">
    <w:abstractNumId w:val="10"/>
  </w:num>
  <w:num w:numId="32" w16cid:durableId="1281032500">
    <w:abstractNumId w:val="29"/>
  </w:num>
  <w:num w:numId="33" w16cid:durableId="1525903232">
    <w:abstractNumId w:val="21"/>
  </w:num>
  <w:num w:numId="34" w16cid:durableId="1302424648">
    <w:abstractNumId w:val="9"/>
  </w:num>
  <w:num w:numId="35" w16cid:durableId="2029402320">
    <w:abstractNumId w:val="2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TE3MDAzNTAwNjJQ0lEKTi0uzszPAykwrgUAGtAbiiwAAAA="/>
  </w:docVars>
  <w:rsids>
    <w:rsidRoot w:val="001B3423"/>
    <w:rsid w:val="000231FE"/>
    <w:rsid w:val="000F6DBC"/>
    <w:rsid w:val="00114208"/>
    <w:rsid w:val="001432E3"/>
    <w:rsid w:val="001B3423"/>
    <w:rsid w:val="001C25A4"/>
    <w:rsid w:val="00214E93"/>
    <w:rsid w:val="00225210"/>
    <w:rsid w:val="00242299"/>
    <w:rsid w:val="002430D9"/>
    <w:rsid w:val="00334884"/>
    <w:rsid w:val="0035026C"/>
    <w:rsid w:val="00391CB5"/>
    <w:rsid w:val="003D290E"/>
    <w:rsid w:val="004455E4"/>
    <w:rsid w:val="004665EE"/>
    <w:rsid w:val="0048180A"/>
    <w:rsid w:val="004B4915"/>
    <w:rsid w:val="00501851"/>
    <w:rsid w:val="00574881"/>
    <w:rsid w:val="005E019E"/>
    <w:rsid w:val="00681F8F"/>
    <w:rsid w:val="006C1FEA"/>
    <w:rsid w:val="006D3935"/>
    <w:rsid w:val="006E4511"/>
    <w:rsid w:val="0073716E"/>
    <w:rsid w:val="007555AA"/>
    <w:rsid w:val="0075791D"/>
    <w:rsid w:val="007803A3"/>
    <w:rsid w:val="00796B4F"/>
    <w:rsid w:val="00814C4D"/>
    <w:rsid w:val="00830949"/>
    <w:rsid w:val="00832102"/>
    <w:rsid w:val="008777CF"/>
    <w:rsid w:val="0089604A"/>
    <w:rsid w:val="00915592"/>
    <w:rsid w:val="00A20587"/>
    <w:rsid w:val="00BE3054"/>
    <w:rsid w:val="00BF341A"/>
    <w:rsid w:val="00C23617"/>
    <w:rsid w:val="00C30CE3"/>
    <w:rsid w:val="00C443C4"/>
    <w:rsid w:val="00D2313B"/>
    <w:rsid w:val="00D415B3"/>
    <w:rsid w:val="00D51F9C"/>
    <w:rsid w:val="00D75A3D"/>
    <w:rsid w:val="00DB105B"/>
    <w:rsid w:val="00DC47EE"/>
    <w:rsid w:val="00DE0B38"/>
    <w:rsid w:val="00E5769C"/>
    <w:rsid w:val="00EA16DF"/>
    <w:rsid w:val="00F804BA"/>
    <w:rsid w:val="00FB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F51D0"/>
  <w15:chartTrackingRefBased/>
  <w15:docId w15:val="{0305B8EE-951A-469F-884A-BFB5CD7A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A3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B491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B491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B491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B491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03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9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924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7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8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33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86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84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9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1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3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7852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78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89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033434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453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28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96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988490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14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1024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46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74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8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938258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79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3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53261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33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9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8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76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721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643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798747">
                                  <w:marLeft w:val="0"/>
                                  <w:marRight w:val="0"/>
                                  <w:marTop w:val="120"/>
                                  <w:marBottom w:val="120"/>
                                  <w:divBdr>
                                    <w:top w:val="single" w:sz="2" w:space="7" w:color="auto"/>
                                    <w:left w:val="single" w:sz="2" w:space="7" w:color="auto"/>
                                    <w:bottom w:val="single" w:sz="2" w:space="7" w:color="auto"/>
                                    <w:right w:val="single" w:sz="48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019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62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553519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0726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77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596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443445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62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2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872169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60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9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95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946264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4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7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21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032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0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15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24290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4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60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0518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3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14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9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27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713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5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02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913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1588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2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70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5689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30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6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71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122399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63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2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637972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9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36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096397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199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54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98361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88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2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16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26079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2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24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6348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1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99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28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68673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5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639802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8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0461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57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70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2983">
                          <w:marLeft w:val="0"/>
                          <w:marRight w:val="0"/>
                          <w:marTop w:val="120"/>
                          <w:marBottom w:val="120"/>
                          <w:divBdr>
                            <w:top w:val="single" w:sz="2" w:space="7" w:color="auto"/>
                            <w:left w:val="single" w:sz="2" w:space="7" w:color="auto"/>
                            <w:bottom w:val="single" w:sz="2" w:space="7" w:color="auto"/>
                            <w:right w:val="single" w:sz="48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70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942541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23</Words>
  <Characters>69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tout</dc:creator>
  <cp:keywords/>
  <dc:description/>
  <cp:lastModifiedBy>Maha Atout</cp:lastModifiedBy>
  <cp:revision>4</cp:revision>
  <dcterms:created xsi:type="dcterms:W3CDTF">2022-06-21T11:10:00Z</dcterms:created>
  <dcterms:modified xsi:type="dcterms:W3CDTF">2022-11-20T07:24:00Z</dcterms:modified>
</cp:coreProperties>
</file>